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A540B8" w14:textId="39F18D70" w:rsidR="00887FAA" w:rsidRPr="005C3C44" w:rsidRDefault="00887FAA" w:rsidP="00887FAA">
      <w:pPr>
        <w:jc w:val="center"/>
        <w:rPr>
          <w:sz w:val="36"/>
          <w:szCs w:val="36"/>
        </w:rPr>
      </w:pPr>
      <w:bookmarkStart w:id="0" w:name="_Hlk68027249"/>
      <w:bookmarkEnd w:id="0"/>
      <w:r w:rsidRPr="005C3C44">
        <w:rPr>
          <w:b/>
          <w:bCs/>
          <w:sz w:val="36"/>
          <w:szCs w:val="36"/>
        </w:rPr>
        <w:t>Test Case</w:t>
      </w:r>
      <w:r w:rsidRPr="005C3C44">
        <w:rPr>
          <w:sz w:val="36"/>
          <w:szCs w:val="36"/>
        </w:rPr>
        <w:t xml:space="preserve"> </w:t>
      </w:r>
      <w:r w:rsidRPr="005C3C44">
        <w:rPr>
          <w:b/>
          <w:bCs/>
          <w:sz w:val="36"/>
          <w:szCs w:val="36"/>
        </w:rPr>
        <w:t>00</w:t>
      </w:r>
      <w:r>
        <w:rPr>
          <w:b/>
          <w:bCs/>
          <w:sz w:val="36"/>
          <w:szCs w:val="36"/>
        </w:rPr>
        <w:t>24</w:t>
      </w:r>
    </w:p>
    <w:p w14:paraId="32B0BA52" w14:textId="77777777" w:rsidR="00887FAA" w:rsidRPr="009F6166" w:rsidRDefault="00887FAA" w:rsidP="00887FAA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System:</w:t>
      </w:r>
      <w:r w:rsidRPr="009F6166">
        <w:rPr>
          <w:sz w:val="26"/>
          <w:szCs w:val="26"/>
        </w:rPr>
        <w:t xml:space="preserve"> </w:t>
      </w:r>
      <w:proofErr w:type="spellStart"/>
      <w:r w:rsidRPr="009F6166">
        <w:rPr>
          <w:sz w:val="26"/>
          <w:szCs w:val="26"/>
        </w:rPr>
        <w:t>VirtuCards</w:t>
      </w:r>
      <w:r>
        <w:rPr>
          <w:sz w:val="26"/>
          <w:szCs w:val="26"/>
        </w:rPr>
        <w:t>Client</w:t>
      </w:r>
      <w:proofErr w:type="spellEnd"/>
      <w:r>
        <w:rPr>
          <w:sz w:val="26"/>
          <w:szCs w:val="26"/>
        </w:rPr>
        <w:t xml:space="preserve"> &amp; </w:t>
      </w:r>
      <w:proofErr w:type="spellStart"/>
      <w:r>
        <w:rPr>
          <w:sz w:val="26"/>
          <w:szCs w:val="26"/>
        </w:rPr>
        <w:t>VirtuCardsHost</w:t>
      </w:r>
      <w:proofErr w:type="spellEnd"/>
    </w:p>
    <w:p w14:paraId="40E8AFB6" w14:textId="39747674" w:rsidR="00887FAA" w:rsidRPr="009F6166" w:rsidRDefault="00887FAA" w:rsidP="00887FAA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Description:</w:t>
      </w:r>
      <w:r w:rsidRPr="009F6166">
        <w:rPr>
          <w:sz w:val="26"/>
          <w:szCs w:val="26"/>
        </w:rPr>
        <w:t xml:space="preserve"> </w:t>
      </w:r>
      <w:r>
        <w:rPr>
          <w:sz w:val="26"/>
          <w:szCs w:val="26"/>
        </w:rPr>
        <w:t>Test that the waiting screens reflects the selected game information</w:t>
      </w:r>
    </w:p>
    <w:p w14:paraId="39A99D61" w14:textId="77777777" w:rsidR="00887FAA" w:rsidRPr="009F6166" w:rsidRDefault="00887FAA" w:rsidP="00887FAA">
      <w:pPr>
        <w:rPr>
          <w:sz w:val="26"/>
          <w:szCs w:val="26"/>
        </w:rPr>
      </w:pPr>
      <w:r w:rsidRPr="009F6166">
        <w:rPr>
          <w:b/>
          <w:bCs/>
          <w:sz w:val="26"/>
          <w:szCs w:val="26"/>
        </w:rPr>
        <w:t>Severity:</w:t>
      </w:r>
      <w:r w:rsidRPr="009F6166">
        <w:rPr>
          <w:sz w:val="26"/>
          <w:szCs w:val="26"/>
        </w:rPr>
        <w:t xml:space="preserve"> 3</w:t>
      </w:r>
    </w:p>
    <w:p w14:paraId="3B0757EC" w14:textId="577C870F" w:rsidR="00887FAA" w:rsidRDefault="00887FAA" w:rsidP="00887FAA">
      <w:pPr>
        <w:jc w:val="center"/>
        <w:rPr>
          <w:b/>
          <w:bCs/>
          <w:sz w:val="32"/>
          <w:szCs w:val="32"/>
        </w:rPr>
      </w:pPr>
      <w:r w:rsidRPr="005C3C44">
        <w:rPr>
          <w:b/>
          <w:bCs/>
          <w:sz w:val="32"/>
          <w:szCs w:val="32"/>
        </w:rPr>
        <w:t>Instructions</w:t>
      </w:r>
    </w:p>
    <w:p w14:paraId="5F563898" w14:textId="7CE8D14F" w:rsidR="00160460" w:rsidRPr="00160460" w:rsidRDefault="00160460" w:rsidP="00160460">
      <w:pPr>
        <w:jc w:val="center"/>
        <w:rPr>
          <w:rFonts w:ascii="Arial" w:hAnsi="Arial" w:cs="Arial"/>
          <w:b/>
          <w:bCs/>
          <w:sz w:val="24"/>
          <w:szCs w:val="24"/>
          <w:shd w:val="clear" w:color="auto" w:fill="FFFFFF"/>
        </w:rPr>
      </w:pPr>
      <w:r>
        <w:rPr>
          <w:b/>
          <w:bCs/>
          <w:sz w:val="32"/>
          <w:szCs w:val="32"/>
        </w:rPr>
        <w:t>Test 1</w:t>
      </w:r>
    </w:p>
    <w:p w14:paraId="1536ABF4" w14:textId="622AD679" w:rsidR="00160460" w:rsidRPr="00160460" w:rsidRDefault="00160460" w:rsidP="00160460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 w:rsidRPr="00160460">
        <w:rPr>
          <w:rFonts w:ascii="Arial" w:hAnsi="Arial" w:cs="Arial"/>
          <w:sz w:val="24"/>
          <w:szCs w:val="24"/>
        </w:rPr>
        <w:t>Start VirtuCard</w:t>
      </w:r>
      <w:r>
        <w:rPr>
          <w:rFonts w:ascii="Arial" w:hAnsi="Arial" w:cs="Arial"/>
          <w:sz w:val="24"/>
          <w:szCs w:val="24"/>
        </w:rPr>
        <w:t xml:space="preserve">Host </w:t>
      </w:r>
      <w:r w:rsidRPr="00160460">
        <w:rPr>
          <w:rFonts w:ascii="Arial" w:hAnsi="Arial" w:cs="Arial"/>
          <w:sz w:val="24"/>
          <w:szCs w:val="24"/>
        </w:rPr>
        <w:t>application</w:t>
      </w:r>
    </w:p>
    <w:p w14:paraId="6D6F5EEB" w14:textId="77777777" w:rsidR="00160460" w:rsidRDefault="00160460" w:rsidP="00160460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64994ED0" w14:textId="77777777" w:rsidR="00160460" w:rsidRDefault="00160460" w:rsidP="00160460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68715BB3" w14:textId="77777777" w:rsidR="00160460" w:rsidRDefault="00160460" w:rsidP="00160460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5FD7CF92" w14:textId="77777777" w:rsidR="00160460" w:rsidRDefault="00160460" w:rsidP="00160460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7543034E" w14:textId="77777777" w:rsidR="00160460" w:rsidRDefault="00160460" w:rsidP="00160460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26E2BD6D" w14:textId="77777777" w:rsidR="00160460" w:rsidRDefault="00160460" w:rsidP="00160460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75FEA5EB" w14:textId="2DE8386C" w:rsidR="00160460" w:rsidRDefault="00160460" w:rsidP="00160460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</w:t>
      </w:r>
      <w:r>
        <w:rPr>
          <w:rFonts w:ascii="Arial" w:hAnsi="Arial" w:cs="Arial"/>
          <w:sz w:val="24"/>
          <w:szCs w:val="24"/>
        </w:rPr>
        <w:t xml:space="preserve"> the game choices </w:t>
      </w:r>
      <w:proofErr w:type="gramStart"/>
      <w:r>
        <w:rPr>
          <w:rFonts w:ascii="Arial" w:hAnsi="Arial" w:cs="Arial"/>
          <w:sz w:val="24"/>
          <w:szCs w:val="24"/>
        </w:rPr>
        <w:t>dropdown</w:t>
      </w:r>
      <w:proofErr w:type="gramEnd"/>
    </w:p>
    <w:p w14:paraId="77038394" w14:textId="77777777" w:rsidR="00160460" w:rsidRDefault="00160460" w:rsidP="00160460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5CDBBEBF" w14:textId="2FA5FD74" w:rsidR="00160460" w:rsidRDefault="00160460" w:rsidP="00160460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 xml:space="preserve">The game choices dropdown is </w:t>
      </w:r>
      <w:proofErr w:type="gramStart"/>
      <w:r>
        <w:rPr>
          <w:rFonts w:ascii="Arial" w:hAnsi="Arial" w:cs="Arial"/>
          <w:sz w:val="24"/>
          <w:szCs w:val="24"/>
        </w:rPr>
        <w:t>visible</w:t>
      </w:r>
      <w:proofErr w:type="gramEnd"/>
    </w:p>
    <w:p w14:paraId="0DF922CF" w14:textId="29B9269C" w:rsidR="00160460" w:rsidRDefault="00160460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3F0AE61F" w14:textId="1A9592FD" w:rsidR="00160460" w:rsidRDefault="00160460" w:rsidP="00160460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lastRenderedPageBreak/>
        <w:t>VirtuCard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Host:</w:t>
      </w:r>
    </w:p>
    <w:p w14:paraId="23658FF6" w14:textId="687341F4" w:rsidR="00160460" w:rsidRPr="00160460" w:rsidRDefault="00160460">
      <w:pPr>
        <w:rPr>
          <w:rFonts w:ascii="Arial" w:hAnsi="Arial" w:cs="Arial"/>
          <w:b/>
          <w:bCs/>
          <w:sz w:val="24"/>
          <w:szCs w:val="24"/>
        </w:rPr>
      </w:pPr>
      <w:r w:rsidRPr="00160460">
        <w:rPr>
          <w:rFonts w:ascii="Arial" w:hAnsi="Arial" w:cs="Arial"/>
          <w:b/>
          <w:bCs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515963C8" wp14:editId="09AE6A12">
            <wp:simplePos x="0" y="0"/>
            <wp:positionH relativeFrom="column">
              <wp:posOffset>53375</wp:posOffset>
            </wp:positionH>
            <wp:positionV relativeFrom="paragraph">
              <wp:posOffset>31750</wp:posOffset>
            </wp:positionV>
            <wp:extent cx="4815840" cy="2730520"/>
            <wp:effectExtent l="0" t="0" r="3810" b="0"/>
            <wp:wrapSquare wrapText="bothSides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5840" cy="2730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b/>
          <w:bCs/>
          <w:sz w:val="24"/>
          <w:szCs w:val="24"/>
        </w:rPr>
        <w:br w:type="page"/>
      </w:r>
    </w:p>
    <w:p w14:paraId="23C4CFBA" w14:textId="07C81F4D" w:rsidR="00887FAA" w:rsidRDefault="00887FAA" w:rsidP="00887FAA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est</w:t>
      </w:r>
      <w:r w:rsidR="008D2AC3">
        <w:rPr>
          <w:b/>
          <w:bCs/>
          <w:sz w:val="32"/>
          <w:szCs w:val="32"/>
        </w:rPr>
        <w:t xml:space="preserve"> </w:t>
      </w:r>
      <w:r w:rsidR="00160460">
        <w:rPr>
          <w:b/>
          <w:bCs/>
          <w:sz w:val="32"/>
          <w:szCs w:val="32"/>
        </w:rPr>
        <w:t>2</w:t>
      </w:r>
    </w:p>
    <w:p w14:paraId="5061E7FD" w14:textId="77777777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570DB172" w14:textId="77777777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435D48C4" w14:textId="77777777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6CBD65AF" w14:textId="77777777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38F2ECA7" w14:textId="77777777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5A6D82BB" w14:textId="77777777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363D2563" w14:textId="77777777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26E7FBE6" w14:textId="77777777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2CB7698B" w14:textId="32D01F31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but on the VirtuCardHost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4E29C486" w14:textId="58355285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lect the </w:t>
      </w:r>
      <w:r w:rsidR="008D2AC3">
        <w:rPr>
          <w:rFonts w:ascii="Arial" w:hAnsi="Arial" w:cs="Arial"/>
          <w:sz w:val="24"/>
          <w:szCs w:val="24"/>
        </w:rPr>
        <w:t>“</w:t>
      </w:r>
      <w:proofErr w:type="spellStart"/>
      <w:r w:rsidR="008D2AC3">
        <w:rPr>
          <w:rFonts w:ascii="Arial" w:hAnsi="Arial" w:cs="Arial"/>
          <w:sz w:val="24"/>
          <w:szCs w:val="24"/>
        </w:rPr>
        <w:t>GoFish</w:t>
      </w:r>
      <w:proofErr w:type="spellEnd"/>
      <w:r w:rsidR="008D2AC3">
        <w:rPr>
          <w:rFonts w:ascii="Arial" w:hAnsi="Arial" w:cs="Arial"/>
          <w:sz w:val="24"/>
          <w:szCs w:val="24"/>
        </w:rPr>
        <w:t xml:space="preserve">” </w:t>
      </w:r>
      <w:r>
        <w:rPr>
          <w:rFonts w:ascii="Arial" w:hAnsi="Arial" w:cs="Arial"/>
          <w:sz w:val="24"/>
          <w:szCs w:val="24"/>
        </w:rPr>
        <w:t xml:space="preserve">option from the game choices </w:t>
      </w:r>
      <w:proofErr w:type="gramStart"/>
      <w:r>
        <w:rPr>
          <w:rFonts w:ascii="Arial" w:hAnsi="Arial" w:cs="Arial"/>
          <w:sz w:val="24"/>
          <w:szCs w:val="24"/>
        </w:rPr>
        <w:t>dropdown</w:t>
      </w:r>
      <w:proofErr w:type="gramEnd"/>
    </w:p>
    <w:p w14:paraId="336517BB" w14:textId="29588DBF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296BDBE0" w14:textId="58C90850" w:rsidR="00E42742" w:rsidRDefault="00E42742" w:rsidP="00E42742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4542A976" w14:textId="6A67A276" w:rsidR="00E42742" w:rsidRPr="00E42742" w:rsidRDefault="00E42742" w:rsidP="00E42742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Join Game button on the </w:t>
      </w:r>
      <w:proofErr w:type="gramStart"/>
      <w:r>
        <w:rPr>
          <w:rFonts w:ascii="Arial" w:hAnsi="Arial" w:cs="Arial"/>
          <w:sz w:val="24"/>
          <w:szCs w:val="24"/>
        </w:rPr>
        <w:t>client</w:t>
      </w:r>
      <w:proofErr w:type="gramEnd"/>
    </w:p>
    <w:p w14:paraId="484C2C9C" w14:textId="41F3EBB7" w:rsidR="00887FAA" w:rsidRDefault="00887FAA" w:rsidP="00887FAA">
      <w:pPr>
        <w:pStyle w:val="ListParagraph"/>
        <w:numPr>
          <w:ilvl w:val="0"/>
          <w:numId w:val="1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waiting screen 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and on the VirtuCardHost application, observe the name of the selected game on the screen.</w:t>
      </w:r>
    </w:p>
    <w:p w14:paraId="0C2C60FF" w14:textId="77777777" w:rsidR="00887FAA" w:rsidRDefault="00887FAA" w:rsidP="00887FAA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D91C864" w14:textId="01215E49" w:rsidR="00887FAA" w:rsidRDefault="00887FAA" w:rsidP="00887FAA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 xml:space="preserve">Both the host and the client waiting screens should display the selected game of </w:t>
      </w:r>
      <w:proofErr w:type="spellStart"/>
      <w:proofErr w:type="gramStart"/>
      <w:r w:rsidR="008D2AC3">
        <w:rPr>
          <w:rFonts w:ascii="Arial" w:hAnsi="Arial" w:cs="Arial"/>
          <w:sz w:val="24"/>
          <w:szCs w:val="24"/>
        </w:rPr>
        <w:t>GoFish</w:t>
      </w:r>
      <w:proofErr w:type="spellEnd"/>
      <w:proofErr w:type="gramEnd"/>
    </w:p>
    <w:p w14:paraId="3FE24FB8" w14:textId="49B5C88D" w:rsidR="008D2AC3" w:rsidRPr="005E1DDA" w:rsidRDefault="00887FA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  <w:proofErr w:type="spellStart"/>
      <w:r w:rsidR="00E42742" w:rsidRPr="005E1DDA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="00E42742" w:rsidRPr="005E1DDA">
        <w:rPr>
          <w:rFonts w:ascii="Arial" w:hAnsi="Arial" w:cs="Arial"/>
          <w:b/>
          <w:bCs/>
          <w:sz w:val="24"/>
          <w:szCs w:val="24"/>
        </w:rPr>
        <w:t xml:space="preserve"> </w:t>
      </w:r>
      <w:r w:rsidR="008D2AC3" w:rsidRPr="005E1DDA">
        <w:rPr>
          <w:rFonts w:ascii="Arial" w:hAnsi="Arial" w:cs="Arial"/>
          <w:b/>
          <w:bCs/>
          <w:sz w:val="24"/>
          <w:szCs w:val="24"/>
        </w:rPr>
        <w:t>Host</w:t>
      </w:r>
      <w:r w:rsidR="00E42742" w:rsidRPr="005E1DDA">
        <w:rPr>
          <w:rFonts w:ascii="Arial" w:hAnsi="Arial" w:cs="Arial"/>
          <w:b/>
          <w:bCs/>
          <w:sz w:val="24"/>
          <w:szCs w:val="24"/>
        </w:rPr>
        <w:t>:</w:t>
      </w:r>
    </w:p>
    <w:p w14:paraId="267E44EC" w14:textId="77777777" w:rsidR="008D2AC3" w:rsidRDefault="008D2AC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lecting </w:t>
      </w:r>
      <w:proofErr w:type="spellStart"/>
      <w:r>
        <w:rPr>
          <w:rFonts w:ascii="Arial" w:hAnsi="Arial" w:cs="Arial"/>
          <w:sz w:val="24"/>
          <w:szCs w:val="24"/>
        </w:rPr>
        <w:t>GoFish</w:t>
      </w:r>
      <w:proofErr w:type="spellEnd"/>
      <w:r>
        <w:rPr>
          <w:rFonts w:ascii="Arial" w:hAnsi="Arial" w:cs="Arial"/>
          <w:sz w:val="24"/>
          <w:szCs w:val="24"/>
        </w:rPr>
        <w:t xml:space="preserve"> from the dropdown</w:t>
      </w:r>
    </w:p>
    <w:p w14:paraId="62325DBD" w14:textId="77777777" w:rsidR="008D2AC3" w:rsidRDefault="008D2AC3">
      <w:pPr>
        <w:rPr>
          <w:rFonts w:ascii="Arial" w:hAnsi="Arial" w:cs="Arial"/>
          <w:sz w:val="24"/>
          <w:szCs w:val="24"/>
        </w:rPr>
      </w:pPr>
      <w:r w:rsidRPr="008D2AC3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DF78B09" wp14:editId="67692D46">
            <wp:extent cx="2362200" cy="1326970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78912" cy="1336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436F7" w14:textId="77777777" w:rsidR="00E42742" w:rsidRPr="008D2AC3" w:rsidRDefault="00E42742" w:rsidP="00E42742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ost waiting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486D74D3" w14:textId="77777777" w:rsidR="00E42742" w:rsidRDefault="00E42742" w:rsidP="00E42742">
      <w:pPr>
        <w:spacing w:line="256" w:lineRule="auto"/>
        <w:rPr>
          <w:rFonts w:ascii="Arial" w:hAnsi="Arial" w:cs="Arial"/>
          <w:sz w:val="24"/>
          <w:szCs w:val="24"/>
        </w:rPr>
      </w:pPr>
      <w:r w:rsidRPr="00E4274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52237AE" wp14:editId="7EADE168">
            <wp:extent cx="2453640" cy="1382269"/>
            <wp:effectExtent l="0" t="0" r="381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72497" cy="1392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7AD5A" w14:textId="77777777" w:rsidR="00E42742" w:rsidRPr="005E1DDA" w:rsidRDefault="00E42742" w:rsidP="00E42742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E1DDA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Pr="005E1DDA"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4F322259" w14:textId="77777777" w:rsidR="00E42742" w:rsidRDefault="00E42742" w:rsidP="00E42742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ent waiting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6072CE00" w14:textId="5F408BC4" w:rsidR="008D2AC3" w:rsidRDefault="00E42742" w:rsidP="00E42742">
      <w:pPr>
        <w:spacing w:line="256" w:lineRule="auto"/>
        <w:rPr>
          <w:rFonts w:ascii="Arial" w:hAnsi="Arial" w:cs="Arial"/>
          <w:sz w:val="24"/>
          <w:szCs w:val="24"/>
        </w:rPr>
      </w:pPr>
      <w:r w:rsidRPr="00E42742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8792B99" wp14:editId="5B8A9360">
            <wp:extent cx="1623060" cy="32843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47087" cy="3332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EC84D" w14:textId="77777777" w:rsidR="00E42742" w:rsidRDefault="00E42742" w:rsidP="00E42742">
      <w:pPr>
        <w:spacing w:line="256" w:lineRule="auto"/>
        <w:rPr>
          <w:rFonts w:ascii="Arial" w:hAnsi="Arial" w:cs="Arial"/>
          <w:sz w:val="24"/>
          <w:szCs w:val="24"/>
        </w:rPr>
      </w:pPr>
    </w:p>
    <w:p w14:paraId="7653C5EF" w14:textId="5017ED89" w:rsidR="008D2AC3" w:rsidRDefault="008D2AC3" w:rsidP="008D2AC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est </w:t>
      </w:r>
      <w:r w:rsidR="00160460">
        <w:rPr>
          <w:b/>
          <w:bCs/>
          <w:sz w:val="32"/>
          <w:szCs w:val="32"/>
        </w:rPr>
        <w:t>3</w:t>
      </w:r>
    </w:p>
    <w:p w14:paraId="06DD6673" w14:textId="77777777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76B010BB" w14:textId="77777777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5B7ED6A9" w14:textId="77777777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2BFDEDA2" w14:textId="77777777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47922A55" w14:textId="77777777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4D6EC77C" w14:textId="77777777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2DE7BA43" w14:textId="77777777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2DE16A7E" w14:textId="77777777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3BBF288F" w14:textId="77777777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but on the VirtuCardHost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2F83C60D" w14:textId="6D030EA0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lect the “War” option from the game choices </w:t>
      </w:r>
      <w:proofErr w:type="gramStart"/>
      <w:r>
        <w:rPr>
          <w:rFonts w:ascii="Arial" w:hAnsi="Arial" w:cs="Arial"/>
          <w:sz w:val="24"/>
          <w:szCs w:val="24"/>
        </w:rPr>
        <w:t>dropdown</w:t>
      </w:r>
      <w:proofErr w:type="gramEnd"/>
    </w:p>
    <w:p w14:paraId="6D519ADD" w14:textId="4A307749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4C4FE455" w14:textId="77777777" w:rsidR="00E42742" w:rsidRDefault="00E42742" w:rsidP="00E42742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405D09DB" w14:textId="2FF77F8D" w:rsidR="00E42742" w:rsidRDefault="00E42742" w:rsidP="00E42742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Join Game button on the </w:t>
      </w:r>
      <w:proofErr w:type="gramStart"/>
      <w:r>
        <w:rPr>
          <w:rFonts w:ascii="Arial" w:hAnsi="Arial" w:cs="Arial"/>
          <w:sz w:val="24"/>
          <w:szCs w:val="24"/>
        </w:rPr>
        <w:t>client</w:t>
      </w:r>
      <w:proofErr w:type="gramEnd"/>
    </w:p>
    <w:p w14:paraId="6EAF0EB0" w14:textId="77777777" w:rsidR="008D2AC3" w:rsidRDefault="008D2AC3" w:rsidP="008D2AC3">
      <w:pPr>
        <w:pStyle w:val="ListParagraph"/>
        <w:numPr>
          <w:ilvl w:val="0"/>
          <w:numId w:val="3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waiting screen 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and on the VirtuCardHost application, observe the name of the selected game on the screen.</w:t>
      </w:r>
    </w:p>
    <w:p w14:paraId="4CD36043" w14:textId="77777777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6420BA96" w14:textId="6C85C77E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 xml:space="preserve">Both the host and the client waiting screens should display the selected game of </w:t>
      </w:r>
      <w:proofErr w:type="gramStart"/>
      <w:r>
        <w:rPr>
          <w:rFonts w:ascii="Arial" w:hAnsi="Arial" w:cs="Arial"/>
          <w:sz w:val="24"/>
          <w:szCs w:val="24"/>
        </w:rPr>
        <w:t>War</w:t>
      </w:r>
      <w:proofErr w:type="gramEnd"/>
    </w:p>
    <w:p w14:paraId="63432BB3" w14:textId="22F066D8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BA626C2" w14:textId="3029ECD2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536EF002" w14:textId="61FA4DA6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5A81B9BC" w14:textId="3DBF58BC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0BBEC4D" w14:textId="7465352A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69B57B60" w14:textId="724AFA19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41698452" w14:textId="080625B8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6EE1B4D8" w14:textId="63E3BABA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327F5FF1" w14:textId="5B906961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4E279D5B" w14:textId="60CC9435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235EA187" w14:textId="00677D95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D495FD3" w14:textId="22EDD8F4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9A8CC74" w14:textId="7BB84060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668A9297" w14:textId="6D26A476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E803B80" w14:textId="1877886D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3CB978DE" w14:textId="325EAA20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4B1606B" w14:textId="53CCDE0F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56FC295" w14:textId="5B88C5DD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291B9351" w14:textId="21EF50B6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317F129F" w14:textId="77777777" w:rsidR="00EF26CB" w:rsidRDefault="00EF26CB" w:rsidP="008D2AC3">
      <w:pPr>
        <w:spacing w:line="256" w:lineRule="auto"/>
        <w:rPr>
          <w:rFonts w:ascii="Arial" w:hAnsi="Arial" w:cs="Arial"/>
          <w:sz w:val="24"/>
          <w:szCs w:val="24"/>
        </w:rPr>
      </w:pPr>
    </w:p>
    <w:p w14:paraId="7925DE7A" w14:textId="61811E95" w:rsidR="008D2AC3" w:rsidRPr="005E1DDA" w:rsidRDefault="008D2AC3" w:rsidP="008D2AC3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E1DDA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Pr="005E1DDA">
        <w:rPr>
          <w:rFonts w:ascii="Arial" w:hAnsi="Arial" w:cs="Arial"/>
          <w:b/>
          <w:bCs/>
          <w:sz w:val="24"/>
          <w:szCs w:val="24"/>
        </w:rPr>
        <w:t xml:space="preserve"> Host:</w:t>
      </w:r>
    </w:p>
    <w:p w14:paraId="4CA0D0B0" w14:textId="556F35DA" w:rsidR="008D2AC3" w:rsidRDefault="008D2AC3" w:rsidP="008D2AC3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ing War from the dropdown</w:t>
      </w:r>
    </w:p>
    <w:p w14:paraId="2671D5D9" w14:textId="2730BBC1" w:rsidR="008D2AC3" w:rsidRDefault="008D2AC3" w:rsidP="008D2AC3">
      <w:pPr>
        <w:spacing w:line="256" w:lineRule="auto"/>
        <w:rPr>
          <w:rFonts w:ascii="Arial" w:hAnsi="Arial" w:cs="Arial"/>
          <w:sz w:val="24"/>
          <w:szCs w:val="24"/>
        </w:rPr>
      </w:pPr>
      <w:r w:rsidRPr="008D2AC3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3F82B90" wp14:editId="4B576A55">
            <wp:extent cx="3483164" cy="195072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85905" cy="195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FAA2A" w14:textId="281E3FE6" w:rsidR="008D2AC3" w:rsidRDefault="008D2AC3" w:rsidP="008D2AC3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ost waiting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2B86208A" w14:textId="7ECBDEDA" w:rsidR="008D2AC3" w:rsidRDefault="00EF26CB" w:rsidP="008D2AC3">
      <w:pPr>
        <w:spacing w:line="256" w:lineRule="auto"/>
        <w:rPr>
          <w:rFonts w:ascii="Arial" w:hAnsi="Arial" w:cs="Arial"/>
          <w:sz w:val="24"/>
          <w:szCs w:val="24"/>
        </w:rPr>
      </w:pPr>
      <w:r w:rsidRPr="00EF26C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515300F" wp14:editId="00A96D1F">
            <wp:extent cx="3482975" cy="1956197"/>
            <wp:effectExtent l="0" t="0" r="3175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92376" cy="196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151EC" w14:textId="5D391BF8" w:rsidR="00EF26CB" w:rsidRPr="005E1DDA" w:rsidRDefault="00EF26CB" w:rsidP="008D2AC3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E1DDA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Pr="005E1DDA"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72F2D660" w14:textId="185E7C43" w:rsidR="00EF26CB" w:rsidRDefault="00EF26CB" w:rsidP="008D2AC3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ent waiting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4B416071" w14:textId="64B3B367" w:rsidR="008D2AC3" w:rsidRDefault="00EF26CB" w:rsidP="00EF26CB">
      <w:pPr>
        <w:spacing w:line="256" w:lineRule="auto"/>
      </w:pPr>
      <w:r w:rsidRPr="00EF26C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ECBA36C" wp14:editId="0A329EED">
            <wp:extent cx="1280160" cy="257219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707"/>
                    <a:stretch/>
                  </pic:blipFill>
                  <pic:spPr bwMode="auto">
                    <a:xfrm>
                      <a:off x="0" y="0"/>
                      <a:ext cx="1289279" cy="25905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D2AC3">
        <w:br w:type="page"/>
      </w:r>
    </w:p>
    <w:p w14:paraId="02D4A5B7" w14:textId="48CE96F7" w:rsidR="008D2AC3" w:rsidRDefault="008D2AC3" w:rsidP="008D2AC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Test </w:t>
      </w:r>
      <w:r w:rsidR="00160460">
        <w:rPr>
          <w:b/>
          <w:bCs/>
          <w:sz w:val="32"/>
          <w:szCs w:val="32"/>
        </w:rPr>
        <w:t>4</w:t>
      </w:r>
    </w:p>
    <w:p w14:paraId="32E62005" w14:textId="77777777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41671EAF" w14:textId="77777777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2C10F944" w14:textId="77777777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22376971" w14:textId="77777777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42D4CF52" w14:textId="77777777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79224A43" w14:textId="77777777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3387E580" w14:textId="77777777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7F7C2E65" w14:textId="77777777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5A0CE328" w14:textId="77777777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but on the VirtuCardHost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3B736925" w14:textId="37EE9DCF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the “</w:t>
      </w:r>
      <w:proofErr w:type="spellStart"/>
      <w:r>
        <w:rPr>
          <w:rFonts w:ascii="Arial" w:hAnsi="Arial" w:cs="Arial"/>
          <w:sz w:val="24"/>
          <w:szCs w:val="24"/>
        </w:rPr>
        <w:t>Freeplay</w:t>
      </w:r>
      <w:proofErr w:type="spellEnd"/>
      <w:r>
        <w:rPr>
          <w:rFonts w:ascii="Arial" w:hAnsi="Arial" w:cs="Arial"/>
          <w:sz w:val="24"/>
          <w:szCs w:val="24"/>
        </w:rPr>
        <w:t xml:space="preserve">” option from the game choices </w:t>
      </w:r>
      <w:proofErr w:type="gramStart"/>
      <w:r>
        <w:rPr>
          <w:rFonts w:ascii="Arial" w:hAnsi="Arial" w:cs="Arial"/>
          <w:sz w:val="24"/>
          <w:szCs w:val="24"/>
        </w:rPr>
        <w:t>dropdown</w:t>
      </w:r>
      <w:proofErr w:type="gramEnd"/>
    </w:p>
    <w:p w14:paraId="559594B2" w14:textId="1F4FA00A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4A3C41A9" w14:textId="77777777" w:rsidR="00E42742" w:rsidRDefault="00E42742" w:rsidP="00E42742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4CBB586E" w14:textId="04AFD819" w:rsidR="00E42742" w:rsidRDefault="00E42742" w:rsidP="00E42742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Join Game button on the </w:t>
      </w:r>
      <w:proofErr w:type="gramStart"/>
      <w:r>
        <w:rPr>
          <w:rFonts w:ascii="Arial" w:hAnsi="Arial" w:cs="Arial"/>
          <w:sz w:val="24"/>
          <w:szCs w:val="24"/>
        </w:rPr>
        <w:t>client</w:t>
      </w:r>
      <w:proofErr w:type="gramEnd"/>
    </w:p>
    <w:p w14:paraId="66764BDA" w14:textId="77777777" w:rsidR="008D2AC3" w:rsidRDefault="008D2AC3" w:rsidP="008D2AC3">
      <w:pPr>
        <w:pStyle w:val="ListParagraph"/>
        <w:numPr>
          <w:ilvl w:val="0"/>
          <w:numId w:val="4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waiting screen 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and on the VirtuCardHost application, observe the name of the selected game on the screen.</w:t>
      </w:r>
    </w:p>
    <w:p w14:paraId="6348C635" w14:textId="77777777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79E8BB30" w14:textId="09FB23D8" w:rsidR="008D2AC3" w:rsidRDefault="008D2AC3" w:rsidP="008D2AC3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 xml:space="preserve">Both the host and the client waiting screens should display the selected game of </w:t>
      </w:r>
      <w:proofErr w:type="spellStart"/>
      <w:proofErr w:type="gramStart"/>
      <w:r>
        <w:rPr>
          <w:rFonts w:ascii="Arial" w:hAnsi="Arial" w:cs="Arial"/>
          <w:sz w:val="24"/>
          <w:szCs w:val="24"/>
        </w:rPr>
        <w:t>Freeplay</w:t>
      </w:r>
      <w:proofErr w:type="spellEnd"/>
      <w:proofErr w:type="gramEnd"/>
    </w:p>
    <w:p w14:paraId="029AC760" w14:textId="77777777" w:rsidR="008D2AC3" w:rsidRDefault="008D2AC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0059A427" w14:textId="3570A3FA" w:rsidR="008D2AC3" w:rsidRPr="005E1DDA" w:rsidRDefault="008D2AC3" w:rsidP="008D2AC3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E1DDA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Pr="005E1DDA">
        <w:rPr>
          <w:rFonts w:ascii="Arial" w:hAnsi="Arial" w:cs="Arial"/>
          <w:b/>
          <w:bCs/>
          <w:sz w:val="24"/>
          <w:szCs w:val="24"/>
        </w:rPr>
        <w:t xml:space="preserve"> Host:</w:t>
      </w:r>
    </w:p>
    <w:p w14:paraId="3D4F821D" w14:textId="2B28A0EE" w:rsidR="008D2AC3" w:rsidRDefault="008D2AC3" w:rsidP="008D2AC3">
      <w:pPr>
        <w:spacing w:line="256" w:lineRule="auto"/>
        <w:rPr>
          <w:rFonts w:ascii="Arial" w:hAnsi="Arial" w:cs="Arial"/>
          <w:sz w:val="24"/>
          <w:szCs w:val="24"/>
        </w:rPr>
      </w:pPr>
      <w:r w:rsidRPr="008D2AC3">
        <w:rPr>
          <w:rFonts w:ascii="Arial" w:hAnsi="Arial" w:cs="Arial"/>
          <w:sz w:val="24"/>
          <w:szCs w:val="24"/>
        </w:rPr>
        <w:t xml:space="preserve">Selecting </w:t>
      </w:r>
      <w:proofErr w:type="spellStart"/>
      <w:r w:rsidRPr="008D2AC3">
        <w:rPr>
          <w:rFonts w:ascii="Arial" w:hAnsi="Arial" w:cs="Arial"/>
          <w:sz w:val="24"/>
          <w:szCs w:val="24"/>
        </w:rPr>
        <w:t>Freeplay</w:t>
      </w:r>
      <w:proofErr w:type="spellEnd"/>
      <w:r w:rsidRPr="008D2AC3">
        <w:rPr>
          <w:rFonts w:ascii="Arial" w:hAnsi="Arial" w:cs="Arial"/>
          <w:sz w:val="24"/>
          <w:szCs w:val="24"/>
        </w:rPr>
        <w:t xml:space="preserve"> from the dropdown</w:t>
      </w:r>
    </w:p>
    <w:p w14:paraId="50B297C9" w14:textId="45A15D44" w:rsidR="008D2AC3" w:rsidRDefault="008D2AC3" w:rsidP="008D2AC3">
      <w:pPr>
        <w:spacing w:line="256" w:lineRule="auto"/>
        <w:rPr>
          <w:rFonts w:ascii="Arial" w:hAnsi="Arial" w:cs="Arial"/>
          <w:sz w:val="24"/>
          <w:szCs w:val="24"/>
        </w:rPr>
      </w:pPr>
      <w:r w:rsidRPr="008D2AC3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2A08B365" wp14:editId="6C5FA49F">
            <wp:extent cx="2811780" cy="1579223"/>
            <wp:effectExtent l="0" t="0" r="762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24909" cy="1586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3C4B4" w14:textId="6F369318" w:rsidR="00EF26CB" w:rsidRDefault="00EF26CB" w:rsidP="008D2AC3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ost waiting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1BB5F429" w14:textId="31C6ED36" w:rsidR="00EF26CB" w:rsidRDefault="00EF26CB" w:rsidP="008D2AC3">
      <w:pPr>
        <w:spacing w:line="256" w:lineRule="auto"/>
        <w:rPr>
          <w:rFonts w:ascii="Arial" w:hAnsi="Arial" w:cs="Arial"/>
          <w:sz w:val="24"/>
          <w:szCs w:val="24"/>
        </w:rPr>
      </w:pPr>
      <w:r w:rsidRPr="00EF26C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6190499E" wp14:editId="07ED32EA">
            <wp:extent cx="2811780" cy="1585832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22766" cy="1592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3B152" w14:textId="4381FEDE" w:rsidR="00EF26CB" w:rsidRPr="005E1DDA" w:rsidRDefault="00EF26CB" w:rsidP="008D2AC3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E1DDA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Pr="005E1DDA"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6D1B514E" w14:textId="690523E3" w:rsidR="00EF26CB" w:rsidRDefault="00EF26CB" w:rsidP="008D2AC3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ent waiting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72A52C4C" w14:textId="73965EDA" w:rsidR="00EF26CB" w:rsidRDefault="00EF26CB" w:rsidP="00EF26CB">
      <w:pPr>
        <w:spacing w:line="256" w:lineRule="auto"/>
        <w:rPr>
          <w:b/>
          <w:bCs/>
          <w:sz w:val="32"/>
          <w:szCs w:val="32"/>
        </w:rPr>
      </w:pPr>
      <w:r w:rsidRPr="00EF26C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EF7E22C" wp14:editId="422D2F4D">
            <wp:extent cx="1676400" cy="337229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97579" cy="3414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E2D43" w14:textId="7EA06372" w:rsidR="00E42742" w:rsidRPr="00E42742" w:rsidRDefault="00E42742" w:rsidP="00E42742">
      <w:pPr>
        <w:spacing w:line="256" w:lineRule="auto"/>
        <w:jc w:val="center"/>
        <w:rPr>
          <w:rFonts w:ascii="Arial" w:hAnsi="Arial" w:cs="Arial"/>
          <w:sz w:val="24"/>
          <w:szCs w:val="24"/>
        </w:rPr>
      </w:pPr>
      <w:r>
        <w:rPr>
          <w:b/>
          <w:bCs/>
          <w:sz w:val="32"/>
          <w:szCs w:val="32"/>
        </w:rPr>
        <w:t xml:space="preserve">Test </w:t>
      </w:r>
      <w:r w:rsidR="00160460">
        <w:rPr>
          <w:b/>
          <w:bCs/>
          <w:sz w:val="32"/>
          <w:szCs w:val="32"/>
        </w:rPr>
        <w:t>5</w:t>
      </w:r>
    </w:p>
    <w:p w14:paraId="783B44F8" w14:textId="7777777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14D1D1F0" w14:textId="7777777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506F90C5" w14:textId="7777777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6311B253" w14:textId="7777777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38F31569" w14:textId="7777777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60892F44" w14:textId="7777777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09E7208B" w14:textId="7777777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02D82A00" w14:textId="7777777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39CFE9A3" w14:textId="7777777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but on the VirtuCardHost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7842EF6D" w14:textId="159474F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the “</w:t>
      </w:r>
      <w:proofErr w:type="spellStart"/>
      <w:r>
        <w:rPr>
          <w:rFonts w:ascii="Arial" w:hAnsi="Arial" w:cs="Arial"/>
          <w:sz w:val="24"/>
          <w:szCs w:val="24"/>
        </w:rPr>
        <w:t>GoFish</w:t>
      </w:r>
      <w:proofErr w:type="spellEnd"/>
      <w:r>
        <w:rPr>
          <w:rFonts w:ascii="Arial" w:hAnsi="Arial" w:cs="Arial"/>
          <w:sz w:val="24"/>
          <w:szCs w:val="24"/>
        </w:rPr>
        <w:t xml:space="preserve">” option from the game choices </w:t>
      </w:r>
      <w:proofErr w:type="gramStart"/>
      <w:r>
        <w:rPr>
          <w:rFonts w:ascii="Arial" w:hAnsi="Arial" w:cs="Arial"/>
          <w:sz w:val="24"/>
          <w:szCs w:val="24"/>
        </w:rPr>
        <w:t>dropdown</w:t>
      </w:r>
      <w:proofErr w:type="gramEnd"/>
    </w:p>
    <w:p w14:paraId="3AE817F1" w14:textId="7777777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377E1E3C" w14:textId="28FA829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 the waiting screen on the VirtuCardHost application press the back button on the top left of the screen and return to the Landing Page</w:t>
      </w:r>
    </w:p>
    <w:p w14:paraId="2D70B6A5" w14:textId="14C47284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elect the “War” option from the game choices </w:t>
      </w:r>
      <w:proofErr w:type="gramStart"/>
      <w:r>
        <w:rPr>
          <w:rFonts w:ascii="Arial" w:hAnsi="Arial" w:cs="Arial"/>
          <w:sz w:val="24"/>
          <w:szCs w:val="24"/>
        </w:rPr>
        <w:t>dropdown</w:t>
      </w:r>
      <w:proofErr w:type="gramEnd"/>
    </w:p>
    <w:p w14:paraId="4F69FEE7" w14:textId="70554881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1F81D547" w14:textId="77777777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12CB622B" w14:textId="52DFCD79" w:rsid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Join Game button on the </w:t>
      </w:r>
      <w:proofErr w:type="gramStart"/>
      <w:r>
        <w:rPr>
          <w:rFonts w:ascii="Arial" w:hAnsi="Arial" w:cs="Arial"/>
          <w:sz w:val="24"/>
          <w:szCs w:val="24"/>
        </w:rPr>
        <w:t>client</w:t>
      </w:r>
      <w:proofErr w:type="gramEnd"/>
    </w:p>
    <w:p w14:paraId="44617BDA" w14:textId="4F674E26" w:rsidR="00E42742" w:rsidRPr="00E42742" w:rsidRDefault="00E42742" w:rsidP="00E42742">
      <w:pPr>
        <w:pStyle w:val="ListParagraph"/>
        <w:numPr>
          <w:ilvl w:val="0"/>
          <w:numId w:val="5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waiting screen 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and on the VirtuCardHost application, observe the name of the selected game on the screen.</w:t>
      </w:r>
    </w:p>
    <w:p w14:paraId="02519D2D" w14:textId="77777777" w:rsidR="00E42742" w:rsidRDefault="00E42742" w:rsidP="00E4274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100785EB" w14:textId="22318407" w:rsidR="00EF26CB" w:rsidRDefault="00E42742" w:rsidP="00E42742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 xml:space="preserve">Both the host and the client waiting screens should display the selected game of </w:t>
      </w:r>
      <w:proofErr w:type="gramStart"/>
      <w:r>
        <w:rPr>
          <w:rFonts w:ascii="Arial" w:hAnsi="Arial" w:cs="Arial"/>
          <w:sz w:val="24"/>
          <w:szCs w:val="24"/>
        </w:rPr>
        <w:t>War</w:t>
      </w:r>
      <w:proofErr w:type="gramEnd"/>
    </w:p>
    <w:p w14:paraId="60A2CFBE" w14:textId="77777777" w:rsidR="00EF26CB" w:rsidRDefault="00EF26C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5A05032" w14:textId="6F730ACB" w:rsidR="00E42742" w:rsidRPr="005E1DDA" w:rsidRDefault="00EF26CB" w:rsidP="00EF26CB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E1DDA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Pr="005E1DDA">
        <w:rPr>
          <w:rFonts w:ascii="Arial" w:hAnsi="Arial" w:cs="Arial"/>
          <w:b/>
          <w:bCs/>
          <w:sz w:val="24"/>
          <w:szCs w:val="24"/>
        </w:rPr>
        <w:t xml:space="preserve"> Host:</w:t>
      </w:r>
    </w:p>
    <w:p w14:paraId="2B71F3E0" w14:textId="4B7321B2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itial waiting screen displays </w:t>
      </w:r>
      <w:proofErr w:type="spellStart"/>
      <w:proofErr w:type="gramStart"/>
      <w:r>
        <w:rPr>
          <w:rFonts w:ascii="Arial" w:hAnsi="Arial" w:cs="Arial"/>
          <w:sz w:val="24"/>
          <w:szCs w:val="24"/>
        </w:rPr>
        <w:t>GoFish</w:t>
      </w:r>
      <w:proofErr w:type="spellEnd"/>
      <w:proofErr w:type="gramEnd"/>
    </w:p>
    <w:p w14:paraId="1AE089F3" w14:textId="3BDC4896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  <w:r w:rsidRPr="00EF26C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76677424" wp14:editId="109B9628">
            <wp:extent cx="3268980" cy="1829372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75948" cy="1833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963FC" w14:textId="46BDF3C3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n selecting War</w:t>
      </w:r>
    </w:p>
    <w:p w14:paraId="003D49A6" w14:textId="310B15D3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  <w:r w:rsidRPr="00EF26C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538857A3" wp14:editId="2DB26CF7">
            <wp:extent cx="3268980" cy="1842643"/>
            <wp:effectExtent l="0" t="0" r="762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85091" cy="185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10E2E" w14:textId="60FA0DAD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reating a War Game and then joining the game from the client</w:t>
      </w:r>
    </w:p>
    <w:p w14:paraId="73EB8348" w14:textId="7117B92F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  <w:r w:rsidRPr="00EF26C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1D4935EB" wp14:editId="2725D2E1">
            <wp:extent cx="3268980" cy="1830768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81176" cy="1837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8CACB" w14:textId="77777777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</w:p>
    <w:p w14:paraId="231C2D06" w14:textId="77777777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</w:p>
    <w:p w14:paraId="65F99F22" w14:textId="77777777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</w:p>
    <w:p w14:paraId="171F67E4" w14:textId="77777777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</w:p>
    <w:p w14:paraId="362829CD" w14:textId="345AB6B1" w:rsidR="00EF26CB" w:rsidRPr="005E1DDA" w:rsidRDefault="00EF26CB" w:rsidP="00EF26CB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5E1DDA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Pr="005E1DDA">
        <w:rPr>
          <w:rFonts w:ascii="Arial" w:hAnsi="Arial" w:cs="Arial"/>
          <w:b/>
          <w:bCs/>
          <w:sz w:val="24"/>
          <w:szCs w:val="24"/>
        </w:rPr>
        <w:t xml:space="preserve"> Client:</w:t>
      </w:r>
    </w:p>
    <w:p w14:paraId="4F70B1DF" w14:textId="4C995A84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ent waiting </w:t>
      </w:r>
      <w:proofErr w:type="gramStart"/>
      <w:r>
        <w:rPr>
          <w:rFonts w:ascii="Arial" w:hAnsi="Arial" w:cs="Arial"/>
          <w:sz w:val="24"/>
          <w:szCs w:val="24"/>
        </w:rPr>
        <w:t>screen</w:t>
      </w:r>
      <w:proofErr w:type="gramEnd"/>
    </w:p>
    <w:p w14:paraId="32324C13" w14:textId="3C34C9EC" w:rsidR="00EF26CB" w:rsidRDefault="00EF26CB" w:rsidP="00EF26CB">
      <w:pPr>
        <w:spacing w:line="256" w:lineRule="auto"/>
        <w:rPr>
          <w:rFonts w:ascii="Arial" w:hAnsi="Arial" w:cs="Arial"/>
          <w:sz w:val="24"/>
          <w:szCs w:val="24"/>
        </w:rPr>
      </w:pPr>
      <w:r w:rsidRPr="00EF26CB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9FB81D4" wp14:editId="2C9D7860">
            <wp:extent cx="2331720" cy="4583039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67273" cy="4652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32F29" w14:textId="56A51C39" w:rsidR="005E1DDA" w:rsidRDefault="005E1DDA" w:rsidP="00EF26CB">
      <w:pPr>
        <w:spacing w:line="256" w:lineRule="auto"/>
        <w:rPr>
          <w:rFonts w:ascii="Arial" w:hAnsi="Arial" w:cs="Arial"/>
          <w:sz w:val="24"/>
          <w:szCs w:val="24"/>
        </w:rPr>
      </w:pPr>
    </w:p>
    <w:p w14:paraId="173898DE" w14:textId="714D2E2C" w:rsidR="005E1DDA" w:rsidRDefault="005E1DDA" w:rsidP="00EF26CB">
      <w:pPr>
        <w:spacing w:line="256" w:lineRule="auto"/>
        <w:rPr>
          <w:rFonts w:ascii="Arial" w:hAnsi="Arial" w:cs="Arial"/>
          <w:sz w:val="24"/>
          <w:szCs w:val="24"/>
        </w:rPr>
      </w:pPr>
    </w:p>
    <w:p w14:paraId="38F150A9" w14:textId="1CB034D8" w:rsidR="005E1DDA" w:rsidRDefault="005E1DDA" w:rsidP="00EF26CB">
      <w:pPr>
        <w:spacing w:line="256" w:lineRule="auto"/>
        <w:rPr>
          <w:rFonts w:ascii="Arial" w:hAnsi="Arial" w:cs="Arial"/>
          <w:sz w:val="24"/>
          <w:szCs w:val="24"/>
        </w:rPr>
      </w:pPr>
    </w:p>
    <w:p w14:paraId="2EE806F4" w14:textId="165F993B" w:rsidR="005E1DDA" w:rsidRDefault="005E1DDA" w:rsidP="00EF26CB">
      <w:pPr>
        <w:spacing w:line="256" w:lineRule="auto"/>
        <w:rPr>
          <w:rFonts w:ascii="Arial" w:hAnsi="Arial" w:cs="Arial"/>
          <w:sz w:val="24"/>
          <w:szCs w:val="24"/>
        </w:rPr>
      </w:pPr>
    </w:p>
    <w:p w14:paraId="6C86370F" w14:textId="73FB375A" w:rsidR="005E1DDA" w:rsidRDefault="005E1DDA" w:rsidP="00EF26CB">
      <w:pPr>
        <w:spacing w:line="256" w:lineRule="auto"/>
        <w:rPr>
          <w:rFonts w:ascii="Arial" w:hAnsi="Arial" w:cs="Arial"/>
          <w:sz w:val="24"/>
          <w:szCs w:val="24"/>
        </w:rPr>
      </w:pPr>
    </w:p>
    <w:p w14:paraId="0787701C" w14:textId="71E491C0" w:rsidR="005E1DDA" w:rsidRDefault="005E1DDA" w:rsidP="00EF26CB">
      <w:pPr>
        <w:spacing w:line="256" w:lineRule="auto"/>
        <w:rPr>
          <w:rFonts w:ascii="Arial" w:hAnsi="Arial" w:cs="Arial"/>
          <w:sz w:val="24"/>
          <w:szCs w:val="24"/>
        </w:rPr>
      </w:pPr>
    </w:p>
    <w:p w14:paraId="68B859B3" w14:textId="0356180D" w:rsidR="005E1DDA" w:rsidRDefault="005E1DDA" w:rsidP="00EF26CB">
      <w:pPr>
        <w:spacing w:line="256" w:lineRule="auto"/>
        <w:rPr>
          <w:rFonts w:ascii="Arial" w:hAnsi="Arial" w:cs="Arial"/>
          <w:sz w:val="24"/>
          <w:szCs w:val="24"/>
        </w:rPr>
      </w:pPr>
    </w:p>
    <w:p w14:paraId="18E54D0B" w14:textId="2FC959D1" w:rsidR="005E1DDA" w:rsidRDefault="005E1DDA" w:rsidP="00EF26CB">
      <w:pPr>
        <w:spacing w:line="256" w:lineRule="auto"/>
        <w:rPr>
          <w:rFonts w:ascii="Arial" w:hAnsi="Arial" w:cs="Arial"/>
          <w:sz w:val="24"/>
          <w:szCs w:val="24"/>
        </w:rPr>
      </w:pPr>
    </w:p>
    <w:p w14:paraId="5A8770F4" w14:textId="19052C2A" w:rsidR="005E1DDA" w:rsidRDefault="005E1DDA" w:rsidP="00EF26CB">
      <w:pPr>
        <w:spacing w:line="256" w:lineRule="auto"/>
        <w:rPr>
          <w:rFonts w:ascii="Arial" w:hAnsi="Arial" w:cs="Arial"/>
          <w:sz w:val="24"/>
          <w:szCs w:val="24"/>
        </w:rPr>
      </w:pPr>
    </w:p>
    <w:p w14:paraId="767C13D5" w14:textId="1111C4A6" w:rsidR="005E1DDA" w:rsidRDefault="005E1DDA" w:rsidP="00EF26CB">
      <w:pPr>
        <w:spacing w:line="256" w:lineRule="auto"/>
        <w:rPr>
          <w:rFonts w:ascii="Arial" w:hAnsi="Arial" w:cs="Arial"/>
          <w:sz w:val="24"/>
          <w:szCs w:val="24"/>
        </w:rPr>
      </w:pPr>
    </w:p>
    <w:p w14:paraId="1B302A31" w14:textId="1D5A64FA" w:rsidR="005E1DDA" w:rsidRPr="00E42742" w:rsidRDefault="005E1DDA" w:rsidP="005E1DDA">
      <w:pPr>
        <w:spacing w:line="256" w:lineRule="auto"/>
        <w:jc w:val="center"/>
        <w:rPr>
          <w:rFonts w:ascii="Arial" w:hAnsi="Arial" w:cs="Arial"/>
          <w:sz w:val="24"/>
          <w:szCs w:val="24"/>
        </w:rPr>
      </w:pPr>
      <w:r>
        <w:rPr>
          <w:b/>
          <w:bCs/>
          <w:sz w:val="32"/>
          <w:szCs w:val="32"/>
        </w:rPr>
        <w:t xml:space="preserve">Test </w:t>
      </w:r>
      <w:r w:rsidR="00160460">
        <w:rPr>
          <w:b/>
          <w:bCs/>
          <w:sz w:val="32"/>
          <w:szCs w:val="32"/>
        </w:rPr>
        <w:t>6</w:t>
      </w:r>
    </w:p>
    <w:p w14:paraId="4EA3DA10" w14:textId="77777777" w:rsidR="005E1DDA" w:rsidRDefault="005E1DDA" w:rsidP="005E1DDA">
      <w:pPr>
        <w:pStyle w:val="ListParagraph"/>
        <w:numPr>
          <w:ilvl w:val="0"/>
          <w:numId w:val="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7EF16DC0" w14:textId="77777777" w:rsidR="005E1DDA" w:rsidRDefault="005E1DDA" w:rsidP="005E1DDA">
      <w:pPr>
        <w:pStyle w:val="ListParagraph"/>
        <w:numPr>
          <w:ilvl w:val="0"/>
          <w:numId w:val="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0F0C6C11" w14:textId="77777777" w:rsidR="005E1DDA" w:rsidRDefault="005E1DDA" w:rsidP="005E1DDA">
      <w:pPr>
        <w:pStyle w:val="ListParagraph"/>
        <w:numPr>
          <w:ilvl w:val="0"/>
          <w:numId w:val="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6A9A91D4" w14:textId="77777777" w:rsidR="005E1DDA" w:rsidRDefault="005E1DDA" w:rsidP="005E1DDA">
      <w:pPr>
        <w:pStyle w:val="ListParagraph"/>
        <w:numPr>
          <w:ilvl w:val="0"/>
          <w:numId w:val="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46D9610F" w14:textId="77777777" w:rsidR="005E1DDA" w:rsidRDefault="005E1DDA" w:rsidP="005E1DDA">
      <w:pPr>
        <w:pStyle w:val="ListParagraph"/>
        <w:numPr>
          <w:ilvl w:val="0"/>
          <w:numId w:val="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1C6D5DA2" w14:textId="77777777" w:rsidR="005E1DDA" w:rsidRDefault="005E1DDA" w:rsidP="005E1DDA">
      <w:pPr>
        <w:pStyle w:val="ListParagraph"/>
        <w:numPr>
          <w:ilvl w:val="0"/>
          <w:numId w:val="6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2AADD9E2" w14:textId="77777777" w:rsidR="005E1DDA" w:rsidRDefault="005E1DDA" w:rsidP="005E1DDA">
      <w:pPr>
        <w:pStyle w:val="ListParagraph"/>
        <w:numPr>
          <w:ilvl w:val="0"/>
          <w:numId w:val="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6A8C7842" w14:textId="77777777" w:rsidR="005E1DDA" w:rsidRDefault="005E1DDA" w:rsidP="005E1DDA">
      <w:pPr>
        <w:pStyle w:val="ListParagraph"/>
        <w:numPr>
          <w:ilvl w:val="0"/>
          <w:numId w:val="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29EE6EEB" w14:textId="77777777" w:rsidR="005E1DDA" w:rsidRPr="002A3066" w:rsidRDefault="005E1DDA" w:rsidP="005E1DDA">
      <w:pPr>
        <w:pStyle w:val="ListParagraph"/>
        <w:numPr>
          <w:ilvl w:val="0"/>
          <w:numId w:val="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but on the VirtuCardHost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3B21F946" w14:textId="77777777" w:rsidR="005E1DDA" w:rsidRDefault="005E1DDA" w:rsidP="005E1DDA">
      <w:pPr>
        <w:pStyle w:val="ListParagraph"/>
        <w:numPr>
          <w:ilvl w:val="0"/>
          <w:numId w:val="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the “</w:t>
      </w:r>
      <w:proofErr w:type="spellStart"/>
      <w:r>
        <w:rPr>
          <w:rFonts w:ascii="Arial" w:hAnsi="Arial" w:cs="Arial"/>
          <w:sz w:val="24"/>
          <w:szCs w:val="24"/>
        </w:rPr>
        <w:t>GoFish</w:t>
      </w:r>
      <w:proofErr w:type="spellEnd"/>
      <w:r>
        <w:rPr>
          <w:rFonts w:ascii="Arial" w:hAnsi="Arial" w:cs="Arial"/>
          <w:sz w:val="24"/>
          <w:szCs w:val="24"/>
        </w:rPr>
        <w:t xml:space="preserve">” option from the game choices </w:t>
      </w:r>
      <w:proofErr w:type="gramStart"/>
      <w:r>
        <w:rPr>
          <w:rFonts w:ascii="Arial" w:hAnsi="Arial" w:cs="Arial"/>
          <w:sz w:val="24"/>
          <w:szCs w:val="24"/>
        </w:rPr>
        <w:t>dropdown</w:t>
      </w:r>
      <w:proofErr w:type="gramEnd"/>
    </w:p>
    <w:p w14:paraId="2164CC59" w14:textId="77777777" w:rsidR="005E1DDA" w:rsidRDefault="005E1DDA" w:rsidP="005E1DDA">
      <w:pPr>
        <w:pStyle w:val="ListParagraph"/>
        <w:numPr>
          <w:ilvl w:val="0"/>
          <w:numId w:val="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heckbox “Allow host to Join” should be checked on the </w:t>
      </w:r>
      <w:proofErr w:type="gramStart"/>
      <w:r>
        <w:rPr>
          <w:rFonts w:ascii="Arial" w:hAnsi="Arial" w:cs="Arial"/>
          <w:sz w:val="24"/>
          <w:szCs w:val="24"/>
        </w:rPr>
        <w:t>host</w:t>
      </w:r>
      <w:proofErr w:type="gramEnd"/>
    </w:p>
    <w:p w14:paraId="3300249C" w14:textId="77777777" w:rsidR="005E1DDA" w:rsidRDefault="005E1DDA" w:rsidP="005E1DDA">
      <w:pPr>
        <w:pStyle w:val="ListParagraph"/>
        <w:numPr>
          <w:ilvl w:val="0"/>
          <w:numId w:val="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278949F1" w14:textId="77777777" w:rsidR="005E1DDA" w:rsidRDefault="005E1DDA" w:rsidP="005E1DDA">
      <w:pPr>
        <w:pStyle w:val="ListParagraph"/>
        <w:numPr>
          <w:ilvl w:val="0"/>
          <w:numId w:val="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58E67126" w14:textId="77777777" w:rsidR="005E1DDA" w:rsidRDefault="005E1DDA" w:rsidP="005E1DDA">
      <w:pPr>
        <w:pStyle w:val="ListParagraph"/>
        <w:numPr>
          <w:ilvl w:val="0"/>
          <w:numId w:val="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Join Game button on the </w:t>
      </w:r>
      <w:proofErr w:type="gramStart"/>
      <w:r>
        <w:rPr>
          <w:rFonts w:ascii="Arial" w:hAnsi="Arial" w:cs="Arial"/>
          <w:sz w:val="24"/>
          <w:szCs w:val="24"/>
        </w:rPr>
        <w:t>client</w:t>
      </w:r>
      <w:proofErr w:type="gramEnd"/>
    </w:p>
    <w:p w14:paraId="1B8FAD67" w14:textId="77777777" w:rsidR="005E1DDA" w:rsidRDefault="005E1DDA" w:rsidP="005E1DDA">
      <w:pPr>
        <w:pStyle w:val="ListParagraph"/>
        <w:numPr>
          <w:ilvl w:val="0"/>
          <w:numId w:val="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another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application</w:t>
      </w:r>
      <w:proofErr w:type="gramEnd"/>
    </w:p>
    <w:p w14:paraId="71FBFFCA" w14:textId="77777777" w:rsidR="005E1DDA" w:rsidRPr="00E42742" w:rsidRDefault="005E1DDA" w:rsidP="005E1DDA">
      <w:pPr>
        <w:pStyle w:val="ListParagraph"/>
        <w:numPr>
          <w:ilvl w:val="0"/>
          <w:numId w:val="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on the new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6B90CB23" w14:textId="77777777" w:rsidR="005E1DDA" w:rsidRDefault="005E1DDA" w:rsidP="005E1DDA">
      <w:pPr>
        <w:pStyle w:val="ListParagraph"/>
        <w:numPr>
          <w:ilvl w:val="0"/>
          <w:numId w:val="6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both players have joined, press the start game button on the VirtuCardHost application.</w:t>
      </w:r>
    </w:p>
    <w:p w14:paraId="013FF73A" w14:textId="77777777" w:rsidR="005E1DDA" w:rsidRDefault="005E1DDA" w:rsidP="005E1DDA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0DFC0E51" w14:textId="20D9FC91" w:rsidR="005E1DDA" w:rsidRDefault="005E1DDA" w:rsidP="005E1DDA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 xml:space="preserve">Both the host and the client </w:t>
      </w:r>
      <w:r>
        <w:rPr>
          <w:rFonts w:ascii="Arial" w:hAnsi="Arial" w:cs="Arial"/>
          <w:sz w:val="24"/>
          <w:szCs w:val="24"/>
        </w:rPr>
        <w:t xml:space="preserve">game screens reflect the interface of the selected game of </w:t>
      </w:r>
      <w:proofErr w:type="spellStart"/>
      <w:proofErr w:type="gramStart"/>
      <w:r>
        <w:rPr>
          <w:rFonts w:ascii="Arial" w:hAnsi="Arial" w:cs="Arial"/>
          <w:sz w:val="24"/>
          <w:szCs w:val="24"/>
        </w:rPr>
        <w:t>GoFish</w:t>
      </w:r>
      <w:proofErr w:type="spellEnd"/>
      <w:proofErr w:type="gramEnd"/>
    </w:p>
    <w:p w14:paraId="65BB04CA" w14:textId="77777777" w:rsidR="005E1DDA" w:rsidRDefault="005E1DD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F410848" w14:textId="3B57A49E" w:rsidR="005E1DDA" w:rsidRDefault="005E1DDA" w:rsidP="005E1DDA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Host:</w:t>
      </w:r>
    </w:p>
    <w:p w14:paraId="2C5311A6" w14:textId="6B579CAE" w:rsidR="005E1DDA" w:rsidRDefault="005E1DDA" w:rsidP="005E1DDA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  <w:r w:rsidRPr="005E1DDA">
        <w:rPr>
          <w:rFonts w:ascii="Arial" w:hAnsi="Arial" w:cs="Arial"/>
          <w:b/>
          <w:bCs/>
          <w:sz w:val="24"/>
          <w:szCs w:val="24"/>
        </w:rPr>
        <w:drawing>
          <wp:inline distT="0" distB="0" distL="0" distR="0" wp14:anchorId="1B22BCF1" wp14:editId="339EA875">
            <wp:extent cx="4480560" cy="2525102"/>
            <wp:effectExtent l="0" t="0" r="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88716" cy="2529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A396D" w14:textId="0373744B" w:rsidR="005E1DDA" w:rsidRDefault="005E1DDA" w:rsidP="005E1DDA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Client 1:</w:t>
      </w:r>
    </w:p>
    <w:p w14:paraId="1F9AF4D5" w14:textId="6AFCBF6B" w:rsidR="005E1DDA" w:rsidRDefault="005E1DDA" w:rsidP="005E1DDA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  <w:r w:rsidRPr="005E1DDA">
        <w:rPr>
          <w:rFonts w:ascii="Arial" w:hAnsi="Arial" w:cs="Arial"/>
          <w:b/>
          <w:bCs/>
          <w:sz w:val="24"/>
          <w:szCs w:val="24"/>
        </w:rPr>
        <w:drawing>
          <wp:inline distT="0" distB="0" distL="0" distR="0" wp14:anchorId="67EE0505" wp14:editId="72D18589">
            <wp:extent cx="2089679" cy="41910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99012" cy="4209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86660" w14:textId="59A2F968" w:rsidR="005E1DDA" w:rsidRDefault="005E1DDA" w:rsidP="005E1DDA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5C470104" w14:textId="2AFEE86C" w:rsidR="005E1DDA" w:rsidRDefault="005E1DDA" w:rsidP="005E1DDA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10273547" w14:textId="4B33A78E" w:rsidR="005E1DDA" w:rsidRDefault="005E1DDA" w:rsidP="005E1DDA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17AFC65C" w14:textId="4D596DBF" w:rsidR="005E1DDA" w:rsidRDefault="005E1DDA" w:rsidP="005E1DDA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7AD4064F" w14:textId="3303014E" w:rsidR="005E1DDA" w:rsidRDefault="005E1DDA" w:rsidP="005E1DDA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1555E9E0" w14:textId="1BF9F65E" w:rsidR="005E1DDA" w:rsidRDefault="005E1DDA" w:rsidP="005E1DDA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5F6D2C45" w14:textId="4B7E6C67" w:rsidR="005E1DDA" w:rsidRDefault="005E1DDA" w:rsidP="005E1DDA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Client 2:</w:t>
      </w:r>
    </w:p>
    <w:p w14:paraId="4C117C44" w14:textId="698C96D4" w:rsidR="005E1DDA" w:rsidRPr="005E1DDA" w:rsidRDefault="006E220F" w:rsidP="005E1DDA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03CB6B46" wp14:editId="350DF075">
            <wp:extent cx="2026179" cy="41681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7806" cy="4171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1C7ED" w14:textId="77777777" w:rsidR="005E1DDA" w:rsidRPr="00EF26CB" w:rsidRDefault="005E1DDA" w:rsidP="00EF26CB">
      <w:pPr>
        <w:spacing w:line="256" w:lineRule="auto"/>
        <w:rPr>
          <w:rFonts w:ascii="Arial" w:hAnsi="Arial" w:cs="Arial"/>
          <w:sz w:val="24"/>
          <w:szCs w:val="24"/>
        </w:rPr>
      </w:pPr>
    </w:p>
    <w:p w14:paraId="7EC09843" w14:textId="755CC3A6" w:rsidR="006E220F" w:rsidRDefault="006E220F">
      <w:r>
        <w:br w:type="page"/>
      </w:r>
    </w:p>
    <w:p w14:paraId="38F9FDA8" w14:textId="5445852A" w:rsidR="006E220F" w:rsidRPr="00E42742" w:rsidRDefault="006E220F" w:rsidP="006E220F">
      <w:pPr>
        <w:spacing w:line="256" w:lineRule="auto"/>
        <w:jc w:val="center"/>
        <w:rPr>
          <w:rFonts w:ascii="Arial" w:hAnsi="Arial" w:cs="Arial"/>
          <w:sz w:val="24"/>
          <w:szCs w:val="24"/>
        </w:rPr>
      </w:pPr>
      <w:r>
        <w:rPr>
          <w:b/>
          <w:bCs/>
          <w:sz w:val="32"/>
          <w:szCs w:val="32"/>
        </w:rPr>
        <w:t xml:space="preserve">Test </w:t>
      </w:r>
      <w:r w:rsidR="00160460">
        <w:rPr>
          <w:b/>
          <w:bCs/>
          <w:sz w:val="32"/>
          <w:szCs w:val="32"/>
        </w:rPr>
        <w:t>7</w:t>
      </w:r>
    </w:p>
    <w:p w14:paraId="6984E7C7" w14:textId="77777777" w:rsidR="006E220F" w:rsidRDefault="006E220F" w:rsidP="006E220F">
      <w:pPr>
        <w:pStyle w:val="ListParagraph"/>
        <w:numPr>
          <w:ilvl w:val="0"/>
          <w:numId w:val="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2ABC9DA7" w14:textId="77777777" w:rsidR="006E220F" w:rsidRDefault="006E220F" w:rsidP="006E220F">
      <w:pPr>
        <w:pStyle w:val="ListParagraph"/>
        <w:numPr>
          <w:ilvl w:val="0"/>
          <w:numId w:val="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20F8D9C6" w14:textId="77777777" w:rsidR="006E220F" w:rsidRDefault="006E220F" w:rsidP="006E220F">
      <w:pPr>
        <w:pStyle w:val="ListParagraph"/>
        <w:numPr>
          <w:ilvl w:val="0"/>
          <w:numId w:val="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05C74D10" w14:textId="77777777" w:rsidR="006E220F" w:rsidRDefault="006E220F" w:rsidP="006E220F">
      <w:pPr>
        <w:pStyle w:val="ListParagraph"/>
        <w:numPr>
          <w:ilvl w:val="0"/>
          <w:numId w:val="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49E400E8" w14:textId="77777777" w:rsidR="006E220F" w:rsidRDefault="006E220F" w:rsidP="006E220F">
      <w:pPr>
        <w:pStyle w:val="ListParagraph"/>
        <w:numPr>
          <w:ilvl w:val="0"/>
          <w:numId w:val="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4B03908F" w14:textId="77777777" w:rsidR="006E220F" w:rsidRDefault="006E220F" w:rsidP="006E220F">
      <w:pPr>
        <w:pStyle w:val="ListParagraph"/>
        <w:numPr>
          <w:ilvl w:val="0"/>
          <w:numId w:val="8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62CD9457" w14:textId="77777777" w:rsidR="006E220F" w:rsidRDefault="006E220F" w:rsidP="006E220F">
      <w:pPr>
        <w:pStyle w:val="ListParagraph"/>
        <w:numPr>
          <w:ilvl w:val="0"/>
          <w:numId w:val="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03C0B802" w14:textId="77777777" w:rsidR="006E220F" w:rsidRDefault="006E220F" w:rsidP="006E220F">
      <w:pPr>
        <w:pStyle w:val="ListParagraph"/>
        <w:numPr>
          <w:ilvl w:val="0"/>
          <w:numId w:val="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135FD582" w14:textId="77777777" w:rsidR="006E220F" w:rsidRPr="002A3066" w:rsidRDefault="006E220F" w:rsidP="006E220F">
      <w:pPr>
        <w:pStyle w:val="ListParagraph"/>
        <w:numPr>
          <w:ilvl w:val="0"/>
          <w:numId w:val="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but on the VirtuCardHost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5E8E9937" w14:textId="0A964319" w:rsidR="006E220F" w:rsidRDefault="006E220F" w:rsidP="006E220F">
      <w:pPr>
        <w:pStyle w:val="ListParagraph"/>
        <w:numPr>
          <w:ilvl w:val="0"/>
          <w:numId w:val="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the “</w:t>
      </w:r>
      <w:r>
        <w:rPr>
          <w:rFonts w:ascii="Arial" w:hAnsi="Arial" w:cs="Arial"/>
          <w:sz w:val="24"/>
          <w:szCs w:val="24"/>
        </w:rPr>
        <w:t>War</w:t>
      </w:r>
      <w:r>
        <w:rPr>
          <w:rFonts w:ascii="Arial" w:hAnsi="Arial" w:cs="Arial"/>
          <w:sz w:val="24"/>
          <w:szCs w:val="24"/>
        </w:rPr>
        <w:t xml:space="preserve">” option from the game choices </w:t>
      </w:r>
      <w:proofErr w:type="gramStart"/>
      <w:r>
        <w:rPr>
          <w:rFonts w:ascii="Arial" w:hAnsi="Arial" w:cs="Arial"/>
          <w:sz w:val="24"/>
          <w:szCs w:val="24"/>
        </w:rPr>
        <w:t>dropdown</w:t>
      </w:r>
      <w:proofErr w:type="gramEnd"/>
    </w:p>
    <w:p w14:paraId="1F98CDA4" w14:textId="77777777" w:rsidR="006E220F" w:rsidRDefault="006E220F" w:rsidP="006E220F">
      <w:pPr>
        <w:pStyle w:val="ListParagraph"/>
        <w:numPr>
          <w:ilvl w:val="0"/>
          <w:numId w:val="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heckbox “Allow host to Join” should be checked on the </w:t>
      </w:r>
      <w:proofErr w:type="gramStart"/>
      <w:r>
        <w:rPr>
          <w:rFonts w:ascii="Arial" w:hAnsi="Arial" w:cs="Arial"/>
          <w:sz w:val="24"/>
          <w:szCs w:val="24"/>
        </w:rPr>
        <w:t>host</w:t>
      </w:r>
      <w:proofErr w:type="gramEnd"/>
    </w:p>
    <w:p w14:paraId="4415CD51" w14:textId="77777777" w:rsidR="006E220F" w:rsidRDefault="006E220F" w:rsidP="006E220F">
      <w:pPr>
        <w:pStyle w:val="ListParagraph"/>
        <w:numPr>
          <w:ilvl w:val="0"/>
          <w:numId w:val="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137273DF" w14:textId="77777777" w:rsidR="006E220F" w:rsidRDefault="006E220F" w:rsidP="006E220F">
      <w:pPr>
        <w:pStyle w:val="ListParagraph"/>
        <w:numPr>
          <w:ilvl w:val="0"/>
          <w:numId w:val="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28D3E484" w14:textId="77777777" w:rsidR="006E220F" w:rsidRDefault="006E220F" w:rsidP="006E220F">
      <w:pPr>
        <w:pStyle w:val="ListParagraph"/>
        <w:numPr>
          <w:ilvl w:val="0"/>
          <w:numId w:val="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Join Game button on the </w:t>
      </w:r>
      <w:proofErr w:type="gramStart"/>
      <w:r>
        <w:rPr>
          <w:rFonts w:ascii="Arial" w:hAnsi="Arial" w:cs="Arial"/>
          <w:sz w:val="24"/>
          <w:szCs w:val="24"/>
        </w:rPr>
        <w:t>client</w:t>
      </w:r>
      <w:proofErr w:type="gramEnd"/>
    </w:p>
    <w:p w14:paraId="63F25FC3" w14:textId="77777777" w:rsidR="006E220F" w:rsidRDefault="006E220F" w:rsidP="006E220F">
      <w:pPr>
        <w:pStyle w:val="ListParagraph"/>
        <w:numPr>
          <w:ilvl w:val="0"/>
          <w:numId w:val="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another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application</w:t>
      </w:r>
      <w:proofErr w:type="gramEnd"/>
    </w:p>
    <w:p w14:paraId="6450A470" w14:textId="77777777" w:rsidR="006E220F" w:rsidRPr="00E42742" w:rsidRDefault="006E220F" w:rsidP="006E220F">
      <w:pPr>
        <w:pStyle w:val="ListParagraph"/>
        <w:numPr>
          <w:ilvl w:val="0"/>
          <w:numId w:val="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on the new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04C14C69" w14:textId="77777777" w:rsidR="006E220F" w:rsidRDefault="006E220F" w:rsidP="006E220F">
      <w:pPr>
        <w:pStyle w:val="ListParagraph"/>
        <w:numPr>
          <w:ilvl w:val="0"/>
          <w:numId w:val="8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both players have joined, press the start game button on the VirtuCardHost application.</w:t>
      </w:r>
    </w:p>
    <w:p w14:paraId="069D04F5" w14:textId="77777777" w:rsidR="006E220F" w:rsidRDefault="006E220F" w:rsidP="006E220F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50D3CFF1" w14:textId="1E6FDC0F" w:rsidR="006E220F" w:rsidRDefault="006E220F" w:rsidP="006E220F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 xml:space="preserve">Both the host and the client game screens reflect the interface of the selected game of </w:t>
      </w:r>
      <w:proofErr w:type="gramStart"/>
      <w:r>
        <w:rPr>
          <w:rFonts w:ascii="Arial" w:hAnsi="Arial" w:cs="Arial"/>
          <w:sz w:val="24"/>
          <w:szCs w:val="24"/>
        </w:rPr>
        <w:t>War</w:t>
      </w:r>
      <w:proofErr w:type="gramEnd"/>
    </w:p>
    <w:p w14:paraId="68DD3F71" w14:textId="77777777" w:rsidR="006E220F" w:rsidRDefault="006E220F" w:rsidP="006E22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0AD7CBAA" w14:textId="7915E8FE" w:rsidR="006E220F" w:rsidRDefault="006E220F" w:rsidP="006E220F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Host:</w:t>
      </w:r>
    </w:p>
    <w:p w14:paraId="13ACE4AB" w14:textId="7350AD51" w:rsidR="006E220F" w:rsidRDefault="006E220F" w:rsidP="006E220F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  <w:r w:rsidRPr="006E220F">
        <w:rPr>
          <w:rFonts w:ascii="Arial" w:hAnsi="Arial" w:cs="Arial"/>
          <w:b/>
          <w:bCs/>
          <w:sz w:val="24"/>
          <w:szCs w:val="24"/>
        </w:rPr>
        <w:drawing>
          <wp:inline distT="0" distB="0" distL="0" distR="0" wp14:anchorId="3A34543C" wp14:editId="75BCFC64">
            <wp:extent cx="4983480" cy="2821842"/>
            <wp:effectExtent l="0" t="0" r="762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83480" cy="2821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AD834" w14:textId="77777777" w:rsidR="006E220F" w:rsidRDefault="006E220F" w:rsidP="006E220F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6ACD3887" w14:textId="0A40787C" w:rsidR="006E220F" w:rsidRDefault="006E220F" w:rsidP="006E220F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Client 1:</w:t>
      </w:r>
    </w:p>
    <w:p w14:paraId="5DFE8D06" w14:textId="11A47239" w:rsidR="006E220F" w:rsidRDefault="006E220F" w:rsidP="006E220F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  <w:r w:rsidRPr="006E220F">
        <w:rPr>
          <w:rFonts w:ascii="Arial" w:hAnsi="Arial" w:cs="Arial"/>
          <w:b/>
          <w:bCs/>
          <w:sz w:val="24"/>
          <w:szCs w:val="24"/>
        </w:rPr>
        <w:drawing>
          <wp:inline distT="0" distB="0" distL="0" distR="0" wp14:anchorId="6CBEAAE1" wp14:editId="6172EBE4">
            <wp:extent cx="1996440" cy="3987379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01682" cy="3997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9B8F6" w14:textId="77777777" w:rsidR="006E220F" w:rsidRPr="00160460" w:rsidRDefault="006E220F" w:rsidP="00160460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6B99B677" w14:textId="77777777" w:rsidR="006E220F" w:rsidRDefault="006E220F" w:rsidP="006E220F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266F7E94" w14:textId="77777777" w:rsidR="006E220F" w:rsidRDefault="006E220F" w:rsidP="006E220F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02F9F23D" w14:textId="10D06997" w:rsidR="006E220F" w:rsidRPr="006E220F" w:rsidRDefault="006E220F" w:rsidP="006E220F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6E220F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Pr="006E220F">
        <w:rPr>
          <w:rFonts w:ascii="Arial" w:hAnsi="Arial" w:cs="Arial"/>
          <w:b/>
          <w:bCs/>
          <w:sz w:val="24"/>
          <w:szCs w:val="24"/>
        </w:rPr>
        <w:t xml:space="preserve"> Client 2:</w:t>
      </w:r>
    </w:p>
    <w:p w14:paraId="49CEBD24" w14:textId="1E57BA80" w:rsidR="006E220F" w:rsidRPr="005E1DDA" w:rsidRDefault="006E220F" w:rsidP="006E220F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02CAB470" w14:textId="4173C0C2" w:rsidR="00E42742" w:rsidRDefault="006E220F" w:rsidP="00887FAA">
      <w:r>
        <w:rPr>
          <w:noProof/>
        </w:rPr>
        <w:drawing>
          <wp:inline distT="0" distB="0" distL="0" distR="0" wp14:anchorId="5329DA53" wp14:editId="1B30FD57">
            <wp:extent cx="2052109" cy="4221480"/>
            <wp:effectExtent l="0" t="0" r="5715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3840" cy="4225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B69744" w14:textId="47D5B570" w:rsidR="006E220F" w:rsidRDefault="006E220F" w:rsidP="00887FAA"/>
    <w:p w14:paraId="6C9E6A31" w14:textId="145CD835" w:rsidR="006E220F" w:rsidRDefault="006E220F" w:rsidP="00887FAA"/>
    <w:p w14:paraId="48DF2D37" w14:textId="34D66728" w:rsidR="006E220F" w:rsidRDefault="006E220F" w:rsidP="00887FAA"/>
    <w:p w14:paraId="20402AA5" w14:textId="58B0CFDC" w:rsidR="006E220F" w:rsidRDefault="006E220F" w:rsidP="00887FAA"/>
    <w:p w14:paraId="1223158C" w14:textId="66FE618A" w:rsidR="006E220F" w:rsidRDefault="006E220F" w:rsidP="00887FAA"/>
    <w:p w14:paraId="47F0E87D" w14:textId="0013D8D5" w:rsidR="006E220F" w:rsidRDefault="006E220F" w:rsidP="00887FAA"/>
    <w:p w14:paraId="1472198E" w14:textId="784B1C93" w:rsidR="006E220F" w:rsidRDefault="006E220F" w:rsidP="00887FAA"/>
    <w:p w14:paraId="74941F8A" w14:textId="718AEDBC" w:rsidR="006E220F" w:rsidRDefault="006E220F" w:rsidP="00887FAA"/>
    <w:p w14:paraId="79CF4832" w14:textId="20118C98" w:rsidR="006E220F" w:rsidRDefault="006E220F" w:rsidP="00887FAA"/>
    <w:p w14:paraId="6FDE6B14" w14:textId="77777777" w:rsidR="00160460" w:rsidRDefault="00160460" w:rsidP="006E220F">
      <w:pPr>
        <w:spacing w:line="256" w:lineRule="auto"/>
        <w:jc w:val="center"/>
        <w:rPr>
          <w:b/>
          <w:bCs/>
          <w:sz w:val="32"/>
          <w:szCs w:val="32"/>
        </w:rPr>
      </w:pPr>
    </w:p>
    <w:p w14:paraId="2D1C2DEE" w14:textId="77777777" w:rsidR="00160460" w:rsidRDefault="00160460" w:rsidP="006E220F">
      <w:pPr>
        <w:spacing w:line="256" w:lineRule="auto"/>
        <w:jc w:val="center"/>
        <w:rPr>
          <w:b/>
          <w:bCs/>
          <w:sz w:val="32"/>
          <w:szCs w:val="32"/>
        </w:rPr>
      </w:pPr>
    </w:p>
    <w:p w14:paraId="5B4C7B20" w14:textId="42BECF1C" w:rsidR="006E220F" w:rsidRPr="00E42742" w:rsidRDefault="006E220F" w:rsidP="006E220F">
      <w:pPr>
        <w:spacing w:line="256" w:lineRule="auto"/>
        <w:jc w:val="center"/>
        <w:rPr>
          <w:rFonts w:ascii="Arial" w:hAnsi="Arial" w:cs="Arial"/>
          <w:sz w:val="24"/>
          <w:szCs w:val="24"/>
        </w:rPr>
      </w:pPr>
      <w:r>
        <w:rPr>
          <w:b/>
          <w:bCs/>
          <w:sz w:val="32"/>
          <w:szCs w:val="32"/>
        </w:rPr>
        <w:t xml:space="preserve">Test </w:t>
      </w:r>
      <w:r w:rsidR="00160460">
        <w:rPr>
          <w:b/>
          <w:bCs/>
          <w:sz w:val="32"/>
          <w:szCs w:val="32"/>
        </w:rPr>
        <w:t>8</w:t>
      </w:r>
    </w:p>
    <w:p w14:paraId="201C6B8B" w14:textId="77777777" w:rsidR="006E220F" w:rsidRDefault="006E220F" w:rsidP="006E220F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</w:t>
      </w:r>
    </w:p>
    <w:p w14:paraId="7D568311" w14:textId="77777777" w:rsidR="006E220F" w:rsidRDefault="006E220F" w:rsidP="006E220F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lick the button labeled “Sign </w:t>
      </w:r>
      <w:proofErr w:type="gramStart"/>
      <w:r>
        <w:rPr>
          <w:rFonts w:ascii="Arial" w:hAnsi="Arial" w:cs="Arial"/>
          <w:sz w:val="24"/>
          <w:szCs w:val="24"/>
        </w:rPr>
        <w:t>In”</w:t>
      </w:r>
      <w:proofErr w:type="gramEnd"/>
    </w:p>
    <w:p w14:paraId="7AEF1FA1" w14:textId="77777777" w:rsidR="006E220F" w:rsidRDefault="006E220F" w:rsidP="006E220F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ter </w:t>
      </w:r>
      <w:r>
        <w:rPr>
          <w:rFonts w:ascii="Arial" w:hAnsi="Arial" w:cs="Arial"/>
          <w:sz w:val="24"/>
          <w:szCs w:val="24"/>
          <w:shd w:val="clear" w:color="auto" w:fill="FFFFFF"/>
        </w:rPr>
        <w:t>“virtucards01@gmail.com” into the text input labeled “Enter email…”</w:t>
      </w:r>
    </w:p>
    <w:p w14:paraId="429D5874" w14:textId="77777777" w:rsidR="006E220F" w:rsidRDefault="006E220F" w:rsidP="006E220F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Enter “Testing1” into the text input labeled “Enter password…”</w:t>
      </w:r>
    </w:p>
    <w:p w14:paraId="29572273" w14:textId="77777777" w:rsidR="006E220F" w:rsidRDefault="006E220F" w:rsidP="006E220F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Press the button labeled “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Login”</w:t>
      </w:r>
      <w:proofErr w:type="gramEnd"/>
    </w:p>
    <w:p w14:paraId="0ED1541F" w14:textId="77777777" w:rsidR="006E220F" w:rsidRDefault="006E220F" w:rsidP="006E220F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A window should appear saying “Login </w:t>
      </w:r>
      <w:proofErr w:type="gramStart"/>
      <w:r>
        <w:rPr>
          <w:rFonts w:ascii="Arial" w:hAnsi="Arial" w:cs="Arial"/>
          <w:sz w:val="24"/>
          <w:szCs w:val="24"/>
          <w:shd w:val="clear" w:color="auto" w:fill="FFFFFF"/>
        </w:rPr>
        <w:t>Success</w:t>
      </w:r>
      <w:proofErr w:type="gramEnd"/>
      <w:r>
        <w:rPr>
          <w:rFonts w:ascii="Arial" w:hAnsi="Arial" w:cs="Arial"/>
          <w:sz w:val="24"/>
          <w:szCs w:val="24"/>
          <w:shd w:val="clear" w:color="auto" w:fill="FFFFFF"/>
        </w:rPr>
        <w:t>”</w:t>
      </w:r>
    </w:p>
    <w:p w14:paraId="0F94E189" w14:textId="77777777" w:rsidR="006E220F" w:rsidRDefault="006E220F" w:rsidP="006E220F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OK button that appears on that </w:t>
      </w:r>
      <w:proofErr w:type="gramStart"/>
      <w:r>
        <w:rPr>
          <w:rFonts w:ascii="Arial" w:hAnsi="Arial" w:cs="Arial"/>
          <w:sz w:val="24"/>
          <w:szCs w:val="24"/>
        </w:rPr>
        <w:t>window</w:t>
      </w:r>
      <w:proofErr w:type="gramEnd"/>
    </w:p>
    <w:p w14:paraId="5D9D080E" w14:textId="77777777" w:rsidR="006E220F" w:rsidRDefault="006E220F" w:rsidP="006E220F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art VirtuCardHost application</w:t>
      </w:r>
    </w:p>
    <w:p w14:paraId="6C4ADF45" w14:textId="77777777" w:rsidR="006E220F" w:rsidRPr="002A3066" w:rsidRDefault="006E220F" w:rsidP="006E220F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but on the VirtuCardHost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0F644046" w14:textId="33410DB2" w:rsidR="006E220F" w:rsidRDefault="006E220F" w:rsidP="006E220F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ect the “</w:t>
      </w:r>
      <w:proofErr w:type="spellStart"/>
      <w:r>
        <w:rPr>
          <w:rFonts w:ascii="Arial" w:hAnsi="Arial" w:cs="Arial"/>
          <w:sz w:val="24"/>
          <w:szCs w:val="24"/>
        </w:rPr>
        <w:t>Freeplay</w:t>
      </w:r>
      <w:proofErr w:type="spellEnd"/>
      <w:r>
        <w:rPr>
          <w:rFonts w:ascii="Arial" w:hAnsi="Arial" w:cs="Arial"/>
          <w:sz w:val="24"/>
          <w:szCs w:val="24"/>
        </w:rPr>
        <w:t xml:space="preserve">” option from the game choices </w:t>
      </w:r>
      <w:proofErr w:type="gramStart"/>
      <w:r>
        <w:rPr>
          <w:rFonts w:ascii="Arial" w:hAnsi="Arial" w:cs="Arial"/>
          <w:sz w:val="24"/>
          <w:szCs w:val="24"/>
        </w:rPr>
        <w:t>dropdown</w:t>
      </w:r>
      <w:proofErr w:type="gramEnd"/>
    </w:p>
    <w:p w14:paraId="1402679E" w14:textId="77777777" w:rsidR="006E220F" w:rsidRDefault="006E220F" w:rsidP="006E220F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heckbox “Allow host to Join” should be checked on the </w:t>
      </w:r>
      <w:proofErr w:type="gramStart"/>
      <w:r>
        <w:rPr>
          <w:rFonts w:ascii="Arial" w:hAnsi="Arial" w:cs="Arial"/>
          <w:sz w:val="24"/>
          <w:szCs w:val="24"/>
        </w:rPr>
        <w:t>host</w:t>
      </w:r>
      <w:proofErr w:type="gramEnd"/>
    </w:p>
    <w:p w14:paraId="3B4DD5FD" w14:textId="77777777" w:rsidR="006E220F" w:rsidRDefault="006E220F" w:rsidP="006E220F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ess the Create Game button</w:t>
      </w:r>
    </w:p>
    <w:p w14:paraId="34173097" w14:textId="77777777" w:rsidR="006E220F" w:rsidRDefault="006E220F" w:rsidP="006E220F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On the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 enter the 6-character room code found on the host’s screen into the field labeled “Enter Code…”</w:t>
      </w:r>
    </w:p>
    <w:p w14:paraId="78AFD6FC" w14:textId="77777777" w:rsidR="006E220F" w:rsidRDefault="006E220F" w:rsidP="006E220F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ess the Join Game button on the </w:t>
      </w:r>
      <w:proofErr w:type="gramStart"/>
      <w:r>
        <w:rPr>
          <w:rFonts w:ascii="Arial" w:hAnsi="Arial" w:cs="Arial"/>
          <w:sz w:val="24"/>
          <w:szCs w:val="24"/>
        </w:rPr>
        <w:t>client</w:t>
      </w:r>
      <w:proofErr w:type="gramEnd"/>
    </w:p>
    <w:p w14:paraId="0CD7825A" w14:textId="77777777" w:rsidR="006E220F" w:rsidRDefault="006E220F" w:rsidP="006E220F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tart another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gramStart"/>
      <w:r>
        <w:rPr>
          <w:rFonts w:ascii="Arial" w:hAnsi="Arial" w:cs="Arial"/>
          <w:sz w:val="24"/>
          <w:szCs w:val="24"/>
        </w:rPr>
        <w:t>application</w:t>
      </w:r>
      <w:proofErr w:type="gramEnd"/>
    </w:p>
    <w:p w14:paraId="42B07376" w14:textId="77777777" w:rsidR="006E220F" w:rsidRPr="00E42742" w:rsidRDefault="006E220F" w:rsidP="006E220F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peat steps 2-7 on the new </w:t>
      </w:r>
      <w:proofErr w:type="spellStart"/>
      <w:r>
        <w:rPr>
          <w:rFonts w:ascii="Arial" w:hAnsi="Arial" w:cs="Arial"/>
          <w:sz w:val="24"/>
          <w:szCs w:val="24"/>
        </w:rPr>
        <w:t>VirtuCardClient</w:t>
      </w:r>
      <w:proofErr w:type="spellEnd"/>
      <w:r>
        <w:rPr>
          <w:rFonts w:ascii="Arial" w:hAnsi="Arial" w:cs="Arial"/>
          <w:sz w:val="24"/>
          <w:szCs w:val="24"/>
        </w:rPr>
        <w:t xml:space="preserve"> application, but use “virtucards02@gmail.com” as the email and use “Testing1” as the </w:t>
      </w:r>
      <w:proofErr w:type="gramStart"/>
      <w:r>
        <w:rPr>
          <w:rFonts w:ascii="Arial" w:hAnsi="Arial" w:cs="Arial"/>
          <w:sz w:val="24"/>
          <w:szCs w:val="24"/>
        </w:rPr>
        <w:t>password</w:t>
      </w:r>
      <w:proofErr w:type="gramEnd"/>
    </w:p>
    <w:p w14:paraId="064A5BA0" w14:textId="77777777" w:rsidR="006E220F" w:rsidRDefault="006E220F" w:rsidP="006E220F">
      <w:pPr>
        <w:pStyle w:val="ListParagraph"/>
        <w:numPr>
          <w:ilvl w:val="0"/>
          <w:numId w:val="9"/>
        </w:numPr>
        <w:spacing w:line="25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 both players have joined, press the start game button on the VirtuCardHost application.</w:t>
      </w:r>
    </w:p>
    <w:p w14:paraId="6DA9AFDC" w14:textId="77777777" w:rsidR="006E220F" w:rsidRDefault="006E220F" w:rsidP="006E220F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</w:p>
    <w:p w14:paraId="21CC879B" w14:textId="59DF1778" w:rsidR="006E220F" w:rsidRDefault="006E220F" w:rsidP="006E220F">
      <w:pPr>
        <w:pStyle w:val="ListParagraph"/>
        <w:spacing w:line="256" w:lineRule="auto"/>
        <w:rPr>
          <w:rFonts w:ascii="Arial" w:hAnsi="Arial" w:cs="Arial"/>
          <w:sz w:val="24"/>
          <w:szCs w:val="24"/>
        </w:rPr>
      </w:pPr>
      <w:r w:rsidRPr="00F92B59">
        <w:rPr>
          <w:rFonts w:ascii="Arial" w:hAnsi="Arial" w:cs="Arial"/>
          <w:b/>
          <w:bCs/>
          <w:sz w:val="24"/>
          <w:szCs w:val="24"/>
        </w:rPr>
        <w:t xml:space="preserve">Expected Result: </w:t>
      </w:r>
      <w:r>
        <w:rPr>
          <w:rFonts w:ascii="Arial" w:hAnsi="Arial" w:cs="Arial"/>
          <w:sz w:val="24"/>
          <w:szCs w:val="24"/>
        </w:rPr>
        <w:t xml:space="preserve">Both the host and the client game screens reflect the interface of the selected game of </w:t>
      </w:r>
      <w:proofErr w:type="spellStart"/>
      <w:proofErr w:type="gramStart"/>
      <w:r>
        <w:rPr>
          <w:rFonts w:ascii="Arial" w:hAnsi="Arial" w:cs="Arial"/>
          <w:sz w:val="24"/>
          <w:szCs w:val="24"/>
        </w:rPr>
        <w:t>Freeplay</w:t>
      </w:r>
      <w:proofErr w:type="spellEnd"/>
      <w:proofErr w:type="gramEnd"/>
    </w:p>
    <w:p w14:paraId="5E943D9E" w14:textId="77777777" w:rsidR="006E220F" w:rsidRDefault="006E220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80CCD3B" w14:textId="77777777" w:rsidR="006E220F" w:rsidRDefault="006E220F" w:rsidP="006E220F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Host:</w:t>
      </w:r>
    </w:p>
    <w:p w14:paraId="1E2A53C9" w14:textId="35F5A630" w:rsidR="006E220F" w:rsidRDefault="006E220F" w:rsidP="006E220F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  <w:r w:rsidRPr="006E220F">
        <w:rPr>
          <w:rFonts w:ascii="Arial" w:hAnsi="Arial" w:cs="Arial"/>
          <w:b/>
          <w:bCs/>
          <w:sz w:val="24"/>
          <w:szCs w:val="24"/>
        </w:rPr>
        <w:drawing>
          <wp:inline distT="0" distB="0" distL="0" distR="0" wp14:anchorId="2BF53E01" wp14:editId="423E6838">
            <wp:extent cx="5943600" cy="3387090"/>
            <wp:effectExtent l="0" t="0" r="0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D0987" w14:textId="77777777" w:rsidR="006E220F" w:rsidRDefault="006E220F" w:rsidP="006E220F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32C37322" w14:textId="77777777" w:rsidR="006E220F" w:rsidRDefault="006E220F" w:rsidP="006E220F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>
        <w:rPr>
          <w:rFonts w:ascii="Arial" w:hAnsi="Arial" w:cs="Arial"/>
          <w:b/>
          <w:bCs/>
          <w:sz w:val="24"/>
          <w:szCs w:val="24"/>
        </w:rPr>
        <w:t xml:space="preserve"> Client 1:</w:t>
      </w:r>
    </w:p>
    <w:p w14:paraId="0F24B932" w14:textId="4AE5BF23" w:rsidR="006E220F" w:rsidRDefault="006E220F" w:rsidP="006E220F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  <w:r w:rsidRPr="006E220F">
        <w:rPr>
          <w:rFonts w:ascii="Arial" w:hAnsi="Arial" w:cs="Arial"/>
          <w:b/>
          <w:bCs/>
          <w:sz w:val="24"/>
          <w:szCs w:val="24"/>
        </w:rPr>
        <w:drawing>
          <wp:inline distT="0" distB="0" distL="0" distR="0" wp14:anchorId="6AE277A8" wp14:editId="5F3839FE">
            <wp:extent cx="1817036" cy="358902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820940" cy="3596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15E7A" w14:textId="77777777" w:rsidR="006E220F" w:rsidRDefault="006E220F" w:rsidP="006E220F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76F22158" w14:textId="77777777" w:rsidR="006E220F" w:rsidRDefault="006E220F" w:rsidP="006E220F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16420A54" w14:textId="77777777" w:rsidR="00160460" w:rsidRDefault="00160460" w:rsidP="006E220F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</w:p>
    <w:p w14:paraId="416D943E" w14:textId="134D444D" w:rsidR="006E220F" w:rsidRPr="006E220F" w:rsidRDefault="006E220F" w:rsidP="006E220F">
      <w:pPr>
        <w:spacing w:line="256" w:lineRule="auto"/>
        <w:rPr>
          <w:rFonts w:ascii="Arial" w:hAnsi="Arial" w:cs="Arial"/>
          <w:b/>
          <w:bCs/>
          <w:sz w:val="24"/>
          <w:szCs w:val="24"/>
        </w:rPr>
      </w:pPr>
      <w:proofErr w:type="spellStart"/>
      <w:r w:rsidRPr="006E220F">
        <w:rPr>
          <w:rFonts w:ascii="Arial" w:hAnsi="Arial" w:cs="Arial"/>
          <w:b/>
          <w:bCs/>
          <w:sz w:val="24"/>
          <w:szCs w:val="24"/>
        </w:rPr>
        <w:t>VirtuCard</w:t>
      </w:r>
      <w:proofErr w:type="spellEnd"/>
      <w:r w:rsidRPr="006E220F">
        <w:rPr>
          <w:rFonts w:ascii="Arial" w:hAnsi="Arial" w:cs="Arial"/>
          <w:b/>
          <w:bCs/>
          <w:sz w:val="24"/>
          <w:szCs w:val="24"/>
        </w:rPr>
        <w:t xml:space="preserve"> Client 2:</w:t>
      </w:r>
    </w:p>
    <w:p w14:paraId="23DCD99B" w14:textId="3823C73F" w:rsidR="006E220F" w:rsidRPr="005E1DDA" w:rsidRDefault="00160460" w:rsidP="006E220F">
      <w:pPr>
        <w:pStyle w:val="ListParagraph"/>
        <w:spacing w:line="256" w:lineRule="auto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4F9F9653" wp14:editId="3856D135">
            <wp:extent cx="2052109" cy="4221480"/>
            <wp:effectExtent l="0" t="0" r="5715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3840" cy="4225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B6262" w14:textId="0CE7625E" w:rsidR="006E220F" w:rsidRDefault="006E220F" w:rsidP="00887FAA"/>
    <w:sectPr w:rsidR="006E22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A97483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D62A56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4C7E11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7A1016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E224B8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1C3F3B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F26947"/>
    <w:multiLevelType w:val="hybridMultilevel"/>
    <w:tmpl w:val="2B04A6E4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617ECF"/>
    <w:multiLevelType w:val="hybridMultilevel"/>
    <w:tmpl w:val="B308E2AC"/>
    <w:lvl w:ilvl="0" w:tplc="9886C66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6"/>
  </w:num>
  <w:num w:numId="3">
    <w:abstractNumId w:val="1"/>
  </w:num>
  <w:num w:numId="4">
    <w:abstractNumId w:val="7"/>
  </w:num>
  <w:num w:numId="5">
    <w:abstractNumId w:val="0"/>
  </w:num>
  <w:num w:numId="6">
    <w:abstractNumId w:val="2"/>
  </w:num>
  <w:num w:numId="7">
    <w:abstractNumId w:val="4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3NDU1NLI0MbS0NDZX0lEKTi0uzszPAykwqgUAO5OMDiwAAAA="/>
  </w:docVars>
  <w:rsids>
    <w:rsidRoot w:val="00887FAA"/>
    <w:rsid w:val="00160460"/>
    <w:rsid w:val="00261840"/>
    <w:rsid w:val="005E1DDA"/>
    <w:rsid w:val="006E220F"/>
    <w:rsid w:val="00887FAA"/>
    <w:rsid w:val="008D2AC3"/>
    <w:rsid w:val="00E42742"/>
    <w:rsid w:val="00EF2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81929"/>
  <w15:chartTrackingRefBased/>
  <w15:docId w15:val="{FA5E5F7F-6C48-4D7A-8B99-60D5A236E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22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7F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7FA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F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jpe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0</Pages>
  <Words>1397</Words>
  <Characters>796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ne Marques</dc:creator>
  <cp:keywords/>
  <dc:description/>
  <cp:lastModifiedBy>Shayne Marques</cp:lastModifiedBy>
  <cp:revision>2</cp:revision>
  <dcterms:created xsi:type="dcterms:W3CDTF">2021-04-02T00:05:00Z</dcterms:created>
  <dcterms:modified xsi:type="dcterms:W3CDTF">2021-04-02T06:47:00Z</dcterms:modified>
</cp:coreProperties>
</file>